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C1E73" w14:textId="71CB8F42" w:rsidR="009B565B" w:rsidRDefault="00BE0C20" w:rsidP="000E002F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AE22EC" w:rsidRPr="00AE22EC">
        <w:rPr>
          <w:rFonts w:cstheme="minorHAnsi"/>
        </w:rPr>
        <w:t>While</w:t>
      </w:r>
      <w:r w:rsidRPr="00AE22EC">
        <w:rPr>
          <w:rFonts w:cstheme="minorHAnsi"/>
          <w:lang w:val="ru-RU"/>
        </w:rPr>
        <w:t>-</w:t>
      </w:r>
      <w:r w:rsidRPr="00AE22EC">
        <w:rPr>
          <w:rFonts w:cstheme="minorHAnsi"/>
          <w:lang w:val="bg-BG"/>
        </w:rPr>
        <w:t>цикъл</w:t>
      </w:r>
    </w:p>
    <w:p w14:paraId="0B9EE732" w14:textId="77777777" w:rsidR="000E002F" w:rsidRDefault="00BE0C20" w:rsidP="003600F3">
      <w:pPr>
        <w:spacing w:before="40" w:after="40"/>
        <w:jc w:val="center"/>
        <w:rPr>
          <w:lang w:val="ru-RU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</w:t>
      </w:r>
      <w:r>
        <w:rPr>
          <w:lang w:val="ru-RU"/>
        </w:rPr>
        <w:t xml:space="preserve"> си в</w:t>
      </w:r>
      <w:r>
        <w:rPr>
          <w:b/>
          <w:lang w:val="ru-RU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ru-RU"/>
        </w:rPr>
        <w:t>:</w:t>
      </w:r>
    </w:p>
    <w:p w14:paraId="0C0F04CA" w14:textId="774F4F07" w:rsidR="000E2BBB" w:rsidRPr="00EC5DD6" w:rsidRDefault="00BE0C20" w:rsidP="003600F3">
      <w:pPr>
        <w:spacing w:before="40" w:after="40"/>
        <w:jc w:val="center"/>
        <w:rPr>
          <w:rStyle w:val="ab"/>
          <w:lang w:val="ru-RU"/>
        </w:rPr>
      </w:pPr>
      <w:r>
        <w:rPr>
          <w:lang w:val="ru-RU"/>
        </w:rPr>
        <w:t xml:space="preserve"> </w:t>
      </w:r>
      <w:r w:rsidR="000E2BBB">
        <w:fldChar w:fldCharType="begin"/>
      </w:r>
      <w:r w:rsidR="0050685A">
        <w:instrText>HYPERLINK "https://alpha.judge.softuni.org/contests/while-loop-lab/1175"</w:instrText>
      </w:r>
      <w:r w:rsidR="000E2BBB">
        <w:fldChar w:fldCharType="separate"/>
      </w:r>
      <w:r w:rsidR="000E2BBB" w:rsidRPr="00EC5DD6">
        <w:rPr>
          <w:rStyle w:val="ab"/>
        </w:rPr>
        <w:t>https://alpha.judge.softuni.org/contests/while-loop-lab/1175</w:t>
      </w:r>
      <w:r w:rsidR="000E2BBB" w:rsidRPr="00EC5DD6">
        <w:rPr>
          <w:rStyle w:val="ab"/>
        </w:rPr>
        <w:t xml:space="preserve"> </w:t>
      </w:r>
      <w:r w:rsidR="000E2BBB" w:rsidRPr="00EC5DD6">
        <w:rPr>
          <w:rStyle w:val="ab"/>
        </w:rPr>
        <w:br/>
      </w:r>
    </w:p>
    <w:p w14:paraId="06A19A4F" w14:textId="37376C7C" w:rsidR="00A808C7" w:rsidRDefault="000E2BBB" w:rsidP="003600F3">
      <w:pPr>
        <w:pStyle w:val="2"/>
        <w:spacing w:before="0"/>
      </w:pPr>
      <w:r>
        <w:fldChar w:fldCharType="end"/>
      </w:r>
      <w:r w:rsidR="00A808C7">
        <w:rPr>
          <w:lang w:val="bg-BG"/>
        </w:rPr>
        <w:t>Четене на думи</w:t>
      </w:r>
    </w:p>
    <w:p w14:paraId="00A969BF" w14:textId="188023BD" w:rsidR="00A808C7" w:rsidRDefault="00AE22EC" w:rsidP="00A808C7">
      <w:pPr>
        <w:rPr>
          <w:rStyle w:val="30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чете текст от конзолата</w:t>
      </w:r>
      <w:r>
        <w:rPr>
          <w:lang w:val="bg-BG"/>
        </w:rPr>
        <w:t xml:space="preserve"> </w:t>
      </w:r>
      <w:r w:rsidRPr="000F7BD8">
        <w:rPr>
          <w:noProof/>
          <w:lang w:val="bg-BG"/>
        </w:rPr>
        <w:t>(</w:t>
      </w:r>
      <w:r w:rsidRPr="00C570F1">
        <w:rPr>
          <w:lang w:val="bg-BG"/>
        </w:rPr>
        <w:t>стринг</w:t>
      </w:r>
      <w:r w:rsidRPr="000F7BD8">
        <w:rPr>
          <w:lang w:val="bg-BG"/>
        </w:rPr>
        <w:t>)</w:t>
      </w:r>
      <w:r>
        <w:rPr>
          <w:lang w:val="bg-BG"/>
        </w:rPr>
        <w:t xml:space="preserve"> и го принтир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докато не получи командата </w:t>
      </w:r>
      <w:r w:rsidRPr="000F7BD8">
        <w:rPr>
          <w:lang w:val="bg-BG"/>
        </w:rPr>
        <w:t>"</w:t>
      </w:r>
      <w:r w:rsidRPr="002E7878">
        <w:rPr>
          <w:rFonts w:ascii="Consolas" w:hAnsi="Consolas"/>
          <w:b/>
          <w:bCs/>
        </w:rPr>
        <w:t>Stop</w:t>
      </w:r>
      <w:r w:rsidRPr="000F7BD8">
        <w:rPr>
          <w:lang w:val="bg-BG"/>
        </w:rPr>
        <w:t>".</w:t>
      </w:r>
      <w:r w:rsidR="00A808C7">
        <w:br/>
      </w:r>
      <w:r w:rsidR="00A808C7" w:rsidRPr="001E4C97">
        <w:rPr>
          <w:rStyle w:val="30"/>
          <w:lang w:val="bg-BG"/>
        </w:rPr>
        <w:t>Примерен вход и изход</w:t>
      </w:r>
    </w:p>
    <w:tbl>
      <w:tblPr>
        <w:tblStyle w:val="a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AE22EC" w:rsidRPr="00033E01" w14:paraId="623ABBF0" w14:textId="77777777" w:rsidTr="001E40B7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04218FF3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C1660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132415" w14:textId="77777777" w:rsidR="00AE22EC" w:rsidRPr="00033E01" w:rsidRDefault="00AE22EC" w:rsidP="001E40B7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5C373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06BED69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600B9E97" w14:textId="77777777" w:rsidTr="001E40B7">
        <w:trPr>
          <w:trHeight w:val="1126"/>
        </w:trPr>
        <w:tc>
          <w:tcPr>
            <w:tcW w:w="1525" w:type="dxa"/>
          </w:tcPr>
          <w:p w14:paraId="0248CDAB" w14:textId="77777777" w:rsidR="00AE22EC" w:rsidRPr="00033E01" w:rsidRDefault="00AE22EC" w:rsidP="001E40B7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3E06C6A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500C57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29A48FA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9277AD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AA16CE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DDB434A" w14:textId="77777777" w:rsidR="00AE22EC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6FB14D44" w14:textId="77777777" w:rsidR="00AE22EC" w:rsidRDefault="00AE22EC" w:rsidP="001E40B7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7FEE0C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6A5B0E0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423659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3A0C6CE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9BAF83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64D234F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45FA42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6A9EA7B7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3950D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68337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19891726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3B49CE7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1981A36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1D65DAB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6785735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05A6423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56473CF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05FB2C7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0FE5D5C8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7F4719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65A9EDA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4310369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31936FF" w14:textId="50F8A76D" w:rsidR="00DA50F9" w:rsidRDefault="00DA50F9" w:rsidP="00AE22EC">
      <w:pPr>
        <w:pStyle w:val="Code"/>
        <w:rPr>
          <w:lang w:val="bg-BG"/>
        </w:rPr>
      </w:pPr>
    </w:p>
    <w:p w14:paraId="0F43605F" w14:textId="0EBC2662" w:rsidR="00A808C7" w:rsidRPr="00DD790A" w:rsidRDefault="00A808C7" w:rsidP="00A808C7">
      <w:pPr>
        <w:pStyle w:val="2"/>
        <w:numPr>
          <w:ilvl w:val="0"/>
          <w:numId w:val="13"/>
        </w:numPr>
        <w:spacing w:before="0"/>
        <w:rPr>
          <w:lang w:val="bg-BG"/>
        </w:rPr>
      </w:pPr>
      <w:r w:rsidRPr="00DD790A">
        <w:rPr>
          <w:lang w:val="bg-BG"/>
        </w:rPr>
        <w:t>Парола</w:t>
      </w:r>
    </w:p>
    <w:p w14:paraId="2FC9D6D1" w14:textId="77777777" w:rsidR="00AE22EC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  <w:r w:rsidRPr="000F7BD8">
        <w:rPr>
          <w:lang w:val="bg-BG"/>
        </w:rPr>
        <w:t xml:space="preserve"> </w:t>
      </w:r>
    </w:p>
    <w:p w14:paraId="6D42CF50" w14:textId="77777777" w:rsidR="00AE22EC" w:rsidRDefault="00AE22EC" w:rsidP="00AE22EC">
      <w:pPr>
        <w:pStyle w:val="ae"/>
        <w:numPr>
          <w:ilvl w:val="0"/>
          <w:numId w:val="17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37182387" w14:textId="77777777" w:rsidR="00AE22EC" w:rsidRPr="002E7878" w:rsidRDefault="00AE22EC" w:rsidP="00AE22EC">
      <w:pPr>
        <w:pStyle w:val="ae"/>
        <w:numPr>
          <w:ilvl w:val="0"/>
          <w:numId w:val="17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0F7BD8">
        <w:rPr>
          <w:lang w:val="bg-BG"/>
        </w:rPr>
        <w:t>"</w:t>
      </w:r>
      <w:r w:rsidRPr="00C570F1">
        <w:rPr>
          <w:rFonts w:ascii="Consolas" w:hAnsi="Consolas"/>
          <w:noProof/>
        </w:rPr>
        <w:t xml:space="preserve">Welcome </w:t>
      </w:r>
      <w:r>
        <w:rPr>
          <w:rFonts w:ascii="Consolas" w:hAnsi="Consolas"/>
          <w:noProof/>
        </w:rPr>
        <w:t>{username}</w:t>
      </w:r>
      <w:r w:rsidRPr="00C570F1">
        <w:rPr>
          <w:rFonts w:ascii="Consolas" w:hAnsi="Consolas"/>
          <w:noProof/>
        </w:rPr>
        <w:t>!</w:t>
      </w:r>
      <w:r w:rsidRPr="000F7BD8">
        <w:rPr>
          <w:lang w:val="bg-BG"/>
        </w:rPr>
        <w:t>"</w:t>
      </w:r>
      <w:r>
        <w:t>.</w:t>
      </w:r>
    </w:p>
    <w:p w14:paraId="5063AA3E" w14:textId="77777777" w:rsidR="00A808C7" w:rsidRPr="00A451BA" w:rsidRDefault="00A808C7" w:rsidP="00A808C7">
      <w:pPr>
        <w:pStyle w:val="3"/>
        <w:rPr>
          <w:lang w:val="bg-BG"/>
        </w:rPr>
      </w:pPr>
      <w:r w:rsidRPr="00A451BA">
        <w:rPr>
          <w:lang w:val="bg-BG"/>
        </w:rPr>
        <w:t>Примерен вход и изход</w:t>
      </w:r>
    </w:p>
    <w:tbl>
      <w:tblPr>
        <w:tblStyle w:val="a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6"/>
        <w:gridCol w:w="3316"/>
        <w:gridCol w:w="654"/>
        <w:gridCol w:w="1424"/>
        <w:gridCol w:w="3232"/>
      </w:tblGrid>
      <w:tr w:rsidR="00A808C7" w:rsidRPr="00A451BA" w14:paraId="1D4BFF6D" w14:textId="77777777" w:rsidTr="0021231A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1A86DECC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431DFC85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6D4DE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C53BEF0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23D0D36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</w:tr>
      <w:tr w:rsidR="00A808C7" w:rsidRPr="00A451BA" w14:paraId="626664DF" w14:textId="77777777" w:rsidTr="0021231A">
        <w:trPr>
          <w:trHeight w:val="1126"/>
        </w:trPr>
        <w:tc>
          <w:tcPr>
            <w:tcW w:w="1056" w:type="dxa"/>
          </w:tcPr>
          <w:p w14:paraId="0792B19F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Nakov</w:t>
            </w:r>
          </w:p>
          <w:p w14:paraId="21B4DD02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234</w:t>
            </w:r>
          </w:p>
          <w:p w14:paraId="328F4AB4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pass</w:t>
            </w:r>
          </w:p>
          <w:p w14:paraId="3E319EF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324</w:t>
            </w:r>
          </w:p>
          <w:p w14:paraId="10ACB085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t>1234</w:t>
            </w:r>
          </w:p>
        </w:tc>
        <w:tc>
          <w:tcPr>
            <w:tcW w:w="3316" w:type="dxa"/>
          </w:tcPr>
          <w:p w14:paraId="4BFC8DAC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Welcome Nakov!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32D3D188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031A2447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Gosho</w:t>
            </w:r>
          </w:p>
          <w:p w14:paraId="1CEE716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secret</w:t>
            </w:r>
          </w:p>
          <w:p w14:paraId="0281BD24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secret</w:t>
            </w:r>
          </w:p>
        </w:tc>
        <w:tc>
          <w:tcPr>
            <w:tcW w:w="3232" w:type="dxa"/>
          </w:tcPr>
          <w:p w14:paraId="4641B916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Welcome Gosho!</w:t>
            </w:r>
          </w:p>
        </w:tc>
      </w:tr>
    </w:tbl>
    <w:p w14:paraId="146412B8" w14:textId="76275499" w:rsidR="00A808C7" w:rsidRPr="00480691" w:rsidRDefault="00A808C7" w:rsidP="00A808C7">
      <w:pPr>
        <w:pStyle w:val="3"/>
      </w:pPr>
      <w:r w:rsidRPr="00A451BA">
        <w:rPr>
          <w:lang w:val="bg-BG"/>
        </w:rPr>
        <w:t>Насоки</w:t>
      </w:r>
    </w:p>
    <w:p w14:paraId="291EC634" w14:textId="77777777" w:rsidR="00AD385C" w:rsidRPr="00A451BA" w:rsidRDefault="00AD385C" w:rsidP="006E2469">
      <w:pPr>
        <w:pStyle w:val="Index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Инициализирайте две променливи </w:t>
      </w:r>
      <w:r w:rsidRPr="00A451BA">
        <w:rPr>
          <w:rStyle w:val="CodeChar"/>
          <w:lang w:val="bg-BG"/>
        </w:rPr>
        <w:t>username</w:t>
      </w:r>
      <w:r w:rsidRPr="00A451BA">
        <w:rPr>
          <w:rStyle w:val="CodeChar"/>
          <w:rFonts w:cstheme="minorHAnsi"/>
          <w:lang w:val="bg-BG"/>
        </w:rPr>
        <w:t xml:space="preserve"> и </w:t>
      </w:r>
      <w:r w:rsidRPr="00A451BA">
        <w:rPr>
          <w:rStyle w:val="CodeChar"/>
          <w:lang w:val="bg-BG"/>
        </w:rPr>
        <w:t>password</w:t>
      </w:r>
      <w:r w:rsidRPr="00A451BA">
        <w:rPr>
          <w:lang w:val="bg-BG"/>
        </w:rPr>
        <w:t>, които ще съдържат потребителското име и паролата:</w:t>
      </w:r>
    </w:p>
    <w:p w14:paraId="1CA692A8" w14:textId="6A5EF90D" w:rsidR="00AD385C" w:rsidRPr="00A451BA" w:rsidRDefault="00AD385C" w:rsidP="00AD385C">
      <w:pPr>
        <w:pStyle w:val="ae"/>
        <w:spacing w:before="120" w:after="0"/>
        <w:ind w:left="450"/>
        <w:rPr>
          <w:lang w:val="bg-BG"/>
        </w:rPr>
      </w:pPr>
      <w:r w:rsidRPr="00A451BA">
        <w:rPr>
          <w:noProof/>
        </w:rPr>
        <w:lastRenderedPageBreak/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</w:rPr>
        <w:drawing>
          <wp:inline distT="0" distB="0" distL="0" distR="0" wp14:anchorId="3137E386" wp14:editId="42E1C568">
            <wp:extent cx="3776573" cy="634126"/>
            <wp:effectExtent l="19050" t="19050" r="14605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04969" cy="638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5501BC" w14:textId="77777777" w:rsidR="00AD385C" w:rsidRPr="00A451BA" w:rsidRDefault="00AD385C" w:rsidP="006E2469">
      <w:pPr>
        <w:pStyle w:val="ae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Инициализирайте променлива </w:t>
      </w:r>
      <w:r w:rsidRPr="00A451BA">
        <w:rPr>
          <w:rStyle w:val="CodeChar"/>
          <w:rFonts w:cs="FreeSans"/>
          <w:lang w:val="bg-BG"/>
        </w:rPr>
        <w:t>input</w:t>
      </w:r>
      <w:r w:rsidRPr="00A451BA">
        <w:rPr>
          <w:lang w:val="bg-BG"/>
        </w:rPr>
        <w:t>, която ще държи въведената от потребителя парола за вход:</w:t>
      </w:r>
    </w:p>
    <w:p w14:paraId="013066D0" w14:textId="74BE8C11" w:rsidR="00AD385C" w:rsidRPr="00A451BA" w:rsidRDefault="00DA50F9" w:rsidP="00DA50F9">
      <w:pPr>
        <w:spacing w:after="0"/>
        <w:ind w:left="450" w:firstLine="45"/>
        <w:rPr>
          <w:lang w:val="bg-BG"/>
        </w:rPr>
      </w:pPr>
      <w:r w:rsidRPr="00DA50F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F0A6D7" wp14:editId="6867ED24">
            <wp:extent cx="2128927" cy="738257"/>
            <wp:effectExtent l="19050" t="19050" r="2413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2583" cy="7429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E4E10D" w14:textId="77777777" w:rsidR="00AD385C" w:rsidRPr="00A451BA" w:rsidRDefault="00AD385C" w:rsidP="006E2469">
      <w:pPr>
        <w:pStyle w:val="ae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В </w:t>
      </w:r>
      <w:r w:rsidRPr="00A451BA">
        <w:rPr>
          <w:rStyle w:val="CodeChar"/>
          <w:lang w:val="bg-BG"/>
        </w:rPr>
        <w:t>while</w:t>
      </w:r>
      <w:r w:rsidRPr="00A451BA">
        <w:rPr>
          <w:lang w:val="bg-BG"/>
        </w:rPr>
        <w:t xml:space="preserve"> цикъл, до въвеждане на валидна парола, четете нова:</w:t>
      </w:r>
    </w:p>
    <w:p w14:paraId="3F9A7F00" w14:textId="2AAFB7AC" w:rsidR="00AD385C" w:rsidRPr="00A451BA" w:rsidRDefault="00AD385C" w:rsidP="00AD385C">
      <w:pPr>
        <w:pStyle w:val="ae"/>
        <w:spacing w:after="0"/>
        <w:ind w:left="450"/>
        <w:rPr>
          <w:lang w:val="bg-BG"/>
        </w:rPr>
      </w:pPr>
      <w:r w:rsidRPr="00A451BA">
        <w:rPr>
          <w:noProof/>
        </w:rPr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</w:rPr>
        <w:drawing>
          <wp:inline distT="0" distB="0" distL="0" distR="0" wp14:anchorId="1EAAEC7A" wp14:editId="070A2164">
            <wp:extent cx="3785199" cy="970003"/>
            <wp:effectExtent l="19050" t="19050" r="25400" b="209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9808" cy="9763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06E8AF" w14:textId="77777777" w:rsidR="00AD385C" w:rsidRPr="00A451BA" w:rsidRDefault="00AD385C" w:rsidP="006E2469">
      <w:pPr>
        <w:pStyle w:val="ae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Когато се въведе </w:t>
      </w:r>
      <w:r w:rsidRPr="00A451BA">
        <w:rPr>
          <w:b/>
          <w:lang w:val="bg-BG"/>
        </w:rPr>
        <w:t>валидна парола</w:t>
      </w:r>
      <w:r w:rsidRPr="00A451BA">
        <w:rPr>
          <w:lang w:val="bg-BG"/>
        </w:rPr>
        <w:t xml:space="preserve"> </w:t>
      </w:r>
      <w:r w:rsidRPr="00A451BA">
        <w:rPr>
          <w:b/>
          <w:lang w:val="bg-BG"/>
        </w:rPr>
        <w:t>принтирайте съобщението за успешен вход</w:t>
      </w:r>
      <w:r w:rsidRPr="00A451BA">
        <w:rPr>
          <w:lang w:val="bg-BG"/>
        </w:rPr>
        <w:t>:</w:t>
      </w:r>
    </w:p>
    <w:p w14:paraId="15195892" w14:textId="154013DD" w:rsidR="00AD385C" w:rsidRDefault="00DA50F9" w:rsidP="00DA50F9">
      <w:pPr>
        <w:pStyle w:val="ae"/>
        <w:spacing w:after="0"/>
        <w:ind w:left="555"/>
        <w:rPr>
          <w:lang w:val="ru-RU"/>
        </w:rPr>
      </w:pPr>
      <w:r>
        <w:rPr>
          <w:noProof/>
        </w:rPr>
        <w:drawing>
          <wp:inline distT="0" distB="0" distL="0" distR="0" wp14:anchorId="2B35BF3F" wp14:editId="2C837512">
            <wp:extent cx="4639214" cy="2372735"/>
            <wp:effectExtent l="19050" t="19050" r="9525" b="279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9525" cy="23780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1E5BBF" w14:textId="00F80D40" w:rsidR="00A808C7" w:rsidRPr="00DD790A" w:rsidRDefault="00A808C7" w:rsidP="00A808C7">
      <w:pPr>
        <w:pStyle w:val="2"/>
        <w:numPr>
          <w:ilvl w:val="0"/>
          <w:numId w:val="12"/>
        </w:numPr>
        <w:spacing w:before="0"/>
        <w:rPr>
          <w:lang w:val="bg-BG"/>
        </w:rPr>
      </w:pPr>
      <w:r w:rsidRPr="00DD790A">
        <w:rPr>
          <w:lang w:val="bg-BG"/>
        </w:rPr>
        <w:t>Сума от числа</w:t>
      </w:r>
    </w:p>
    <w:p w14:paraId="043A32E5" w14:textId="77777777" w:rsidR="00AE22EC" w:rsidRPr="00033E01" w:rsidRDefault="00AE22EC" w:rsidP="00AE22EC">
      <w:pPr>
        <w:rPr>
          <w:lang w:val="bg-BG"/>
        </w:rPr>
      </w:pPr>
      <w:bookmarkStart w:id="0" w:name="_Hlk37947236"/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чете ц</w:t>
      </w:r>
      <w:r>
        <w:rPr>
          <w:lang w:val="bg-BG"/>
        </w:rPr>
        <w:t>яло</w:t>
      </w:r>
      <w:r w:rsidRPr="00033E01">
        <w:rPr>
          <w:lang w:val="bg-BG"/>
        </w:rPr>
        <w:t xml:space="preserve"> числ</w:t>
      </w:r>
      <w:r>
        <w:rPr>
          <w:lang w:val="bg-BG"/>
        </w:rPr>
        <w:t>о от конзолата и на всеки следващ ред цели числа, докато тяхната сума стане по-голяма или равна на първоначалното число</w:t>
      </w:r>
      <w:r w:rsidRPr="00A56697">
        <w:rPr>
          <w:lang w:val="bg-BG"/>
        </w:rPr>
        <w:t xml:space="preserve">. </w:t>
      </w:r>
      <w:r w:rsidRPr="00033E01">
        <w:rPr>
          <w:lang w:val="bg-BG"/>
        </w:rPr>
        <w:t xml:space="preserve">След приключване на четенето да се отпечата </w:t>
      </w:r>
      <w:r w:rsidRPr="00033E01">
        <w:rPr>
          <w:b/>
          <w:bCs/>
          <w:lang w:val="bg-BG"/>
        </w:rPr>
        <w:t>сумата на въведени</w:t>
      </w:r>
      <w:r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A56697">
        <w:rPr>
          <w:lang w:val="bg-BG"/>
        </w:rPr>
        <w:t>.</w:t>
      </w:r>
    </w:p>
    <w:bookmarkEnd w:id="0"/>
    <w:p w14:paraId="2009123B" w14:textId="7C2E2ED8" w:rsidR="00A808C7" w:rsidRDefault="00A808C7" w:rsidP="004A0B20">
      <w:pPr>
        <w:pStyle w:val="3"/>
        <w:rPr>
          <w:rStyle w:val="30"/>
          <w:b/>
          <w:bCs/>
          <w:lang w:val="bg-BG"/>
        </w:rPr>
      </w:pPr>
      <w:r w:rsidRPr="00D42858">
        <w:rPr>
          <w:rStyle w:val="30"/>
          <w:b/>
          <w:bCs/>
          <w:lang w:val="bg-BG"/>
        </w:rPr>
        <w:t>Примерен вход и изход</w:t>
      </w:r>
    </w:p>
    <w:tbl>
      <w:tblPr>
        <w:tblStyle w:val="a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AE22EC" w:rsidRPr="00033E01" w14:paraId="540E4907" w14:textId="77777777" w:rsidTr="001E40B7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1E471968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28A67244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47A591F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4B9B981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1E7BC3A" w14:textId="77777777" w:rsidTr="001E40B7">
        <w:trPr>
          <w:trHeight w:val="2057"/>
        </w:trPr>
        <w:tc>
          <w:tcPr>
            <w:tcW w:w="801" w:type="dxa"/>
          </w:tcPr>
          <w:p w14:paraId="4314701A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021D782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3F9645E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0305A1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0A097EF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958462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3A8781F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7B92132B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2DF65BB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F2A836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7D00F30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877DB6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19292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AE9E4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59E85A9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  <w:bookmarkEnd w:id="1"/>
    </w:tbl>
    <w:p w14:paraId="12C803D1" w14:textId="77777777" w:rsidR="00AE22EC" w:rsidRPr="00AE22EC" w:rsidRDefault="00AE22EC" w:rsidP="00AE22EC">
      <w:pPr>
        <w:pStyle w:val="Code"/>
        <w:rPr>
          <w:rStyle w:val="tgc"/>
          <w:lang w:val="bg-BG"/>
        </w:rPr>
      </w:pPr>
    </w:p>
    <w:p w14:paraId="2491CE7E" w14:textId="51C2922F" w:rsidR="009B565B" w:rsidRDefault="00BE0C20">
      <w:pPr>
        <w:pStyle w:val="2"/>
        <w:spacing w:before="40"/>
      </w:pPr>
      <w:r>
        <w:rPr>
          <w:lang w:val="bg-BG"/>
        </w:rPr>
        <w:lastRenderedPageBreak/>
        <w:t>Редица числа</w:t>
      </w:r>
      <w:r>
        <w:t xml:space="preserve"> 2k+1</w:t>
      </w:r>
    </w:p>
    <w:p w14:paraId="773AF09C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чете число </w:t>
      </w:r>
      <w:r w:rsidRPr="00C570F1">
        <w:rPr>
          <w:rStyle w:val="CodeChar"/>
        </w:rPr>
        <w:t>n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въведено от потребителя</w:t>
      </w:r>
      <w:r w:rsidRPr="000F7BD8">
        <w:rPr>
          <w:lang w:val="bg-BG"/>
        </w:rPr>
        <w:t>,</w:t>
      </w:r>
      <w:r w:rsidRPr="000F7BD8">
        <w:rPr>
          <w:b/>
          <w:lang w:val="bg-BG"/>
        </w:rPr>
        <w:t xml:space="preserve"> </w:t>
      </w:r>
      <w:r w:rsidRPr="00C570F1">
        <w:rPr>
          <w:lang w:val="bg-BG"/>
        </w:rPr>
        <w:t xml:space="preserve">и отпечатва </w:t>
      </w:r>
      <w:r w:rsidRPr="00C570F1">
        <w:rPr>
          <w:b/>
          <w:lang w:val="bg-BG"/>
        </w:rPr>
        <w:t xml:space="preserve">всички числа </w:t>
      </w:r>
      <w:r w:rsidRPr="000F7BD8">
        <w:rPr>
          <w:b/>
          <w:lang w:val="bg-BG"/>
        </w:rPr>
        <w:t xml:space="preserve">≤ </w:t>
      </w:r>
      <w:r w:rsidRPr="00C570F1">
        <w:rPr>
          <w:rStyle w:val="CodeChar"/>
        </w:rPr>
        <w:t>n</w:t>
      </w:r>
      <w:r w:rsidRPr="000F7BD8">
        <w:rPr>
          <w:b/>
          <w:noProof/>
          <w:lang w:val="bg-BG"/>
        </w:rPr>
        <w:t xml:space="preserve"> </w:t>
      </w:r>
      <w:r w:rsidRPr="00C570F1">
        <w:rPr>
          <w:b/>
          <w:lang w:val="bg-BG"/>
        </w:rPr>
        <w:t>от редицата</w:t>
      </w:r>
      <w:r w:rsidRPr="000F7BD8">
        <w:rPr>
          <w:lang w:val="bg-BG"/>
        </w:rPr>
        <w:t xml:space="preserve">: </w:t>
      </w:r>
      <w:r w:rsidRPr="000F7BD8">
        <w:rPr>
          <w:b/>
          <w:lang w:val="bg-BG"/>
        </w:rPr>
        <w:t>1, 3, 7, 15, 31</w:t>
      </w:r>
      <w:r w:rsidRPr="000F7BD8">
        <w:rPr>
          <w:lang w:val="bg-BG"/>
        </w:rPr>
        <w:t xml:space="preserve">, …. </w:t>
      </w:r>
      <w:r w:rsidRPr="00C570F1">
        <w:rPr>
          <w:lang w:val="bg-BG"/>
        </w:rPr>
        <w:t xml:space="preserve">Всяко следващо число се изчислява като умножим </w:t>
      </w:r>
      <w:r w:rsidRPr="00C570F1">
        <w:rPr>
          <w:b/>
          <w:lang w:val="bg-BG"/>
        </w:rPr>
        <w:t xml:space="preserve">предишното </w:t>
      </w:r>
      <w:r w:rsidRPr="00C570F1">
        <w:rPr>
          <w:lang w:val="bg-BG"/>
        </w:rPr>
        <w:t xml:space="preserve">с </w:t>
      </w:r>
      <w:r w:rsidRPr="000F7BD8">
        <w:rPr>
          <w:b/>
          <w:lang w:val="bg-BG"/>
        </w:rPr>
        <w:t>2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и добавим </w:t>
      </w:r>
      <w:r w:rsidRPr="000F7BD8">
        <w:rPr>
          <w:b/>
          <w:lang w:val="bg-BG"/>
        </w:rPr>
        <w:t>1</w:t>
      </w:r>
      <w:r w:rsidRPr="000F7BD8">
        <w:rPr>
          <w:lang w:val="bg-BG"/>
        </w:rPr>
        <w:t>.</w:t>
      </w:r>
    </w:p>
    <w:p w14:paraId="339A43C9" w14:textId="43B12FC9" w:rsidR="009B565B" w:rsidRDefault="00BE0C20">
      <w:pPr>
        <w:pStyle w:val="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AE22EC" w:rsidRPr="00033E01" w14:paraId="2EC6160C" w14:textId="77777777" w:rsidTr="001E40B7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F4E60E8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CE88550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4F3084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C052B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D6AFDAB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92826E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BA292CC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6E677FA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955975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695BA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928D6D1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4F1AE4E" w14:textId="77777777" w:rsidTr="001E40B7">
        <w:tc>
          <w:tcPr>
            <w:tcW w:w="1080" w:type="dxa"/>
          </w:tcPr>
          <w:p w14:paraId="0048A999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7E9F00E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F1E80C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3F5FE5A8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5CFA3A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06B4126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532037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ABC6345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183922E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2FC299E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ED5735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DB7458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AF3DD74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883A3ED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4D348D7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742319C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01A15040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4905017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4F5D359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5DE69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009310A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7F82FDC5" w14:textId="77777777" w:rsidR="00AE22EC" w:rsidRPr="00AE22EC" w:rsidRDefault="00AE22EC" w:rsidP="00AE22EC">
      <w:pPr>
        <w:rPr>
          <w:lang w:val="bg-BG"/>
        </w:rPr>
      </w:pPr>
    </w:p>
    <w:p w14:paraId="7DFC3258" w14:textId="77777777" w:rsidR="009B565B" w:rsidRDefault="00BE0C20" w:rsidP="004A0B20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F24652F" w14:textId="77777777" w:rsidR="009B565B" w:rsidRDefault="00BE0C20">
      <w:pPr>
        <w:pStyle w:val="ae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>Прочетете от конзолата цяло число.</w:t>
      </w:r>
    </w:p>
    <w:p w14:paraId="424AA8CC" w14:textId="1749E1D9" w:rsidR="009B565B" w:rsidRDefault="00105860">
      <w:pPr>
        <w:pStyle w:val="ae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397BBD7B" wp14:editId="0869F742">
            <wp:extent cx="2154806" cy="691666"/>
            <wp:effectExtent l="19050" t="19050" r="17145" b="133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65232" cy="6950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3A6317" w14:textId="77777777" w:rsidR="009B565B" w:rsidRDefault="00BE0C20">
      <w:pPr>
        <w:pStyle w:val="ae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ac"/>
          <w:b w:val="0"/>
          <w:lang w:val="bg-BG"/>
        </w:rPr>
        <w:t xml:space="preserve">Създайте </w:t>
      </w:r>
      <w:r>
        <w:rPr>
          <w:lang w:val="bg-BG"/>
        </w:rPr>
        <w:t xml:space="preserve">променлива от тип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, която ще е брояч и има </w:t>
      </w:r>
      <w:r>
        <w:rPr>
          <w:b/>
          <w:lang w:val="bg-BG"/>
        </w:rPr>
        <w:t>първоначална стойност 1</w:t>
      </w:r>
      <w:r>
        <w:rPr>
          <w:lang w:val="bg-BG"/>
        </w:rPr>
        <w:t>.</w:t>
      </w:r>
    </w:p>
    <w:p w14:paraId="6BF8400C" w14:textId="2C5BAC1B" w:rsidR="009B565B" w:rsidRDefault="00105860">
      <w:pPr>
        <w:pStyle w:val="ae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1772FF92" wp14:editId="53E6573B">
            <wp:extent cx="1657350" cy="3714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371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BDEC45" w14:textId="77777777" w:rsidR="009B565B" w:rsidRDefault="00BE0C20">
      <w:pPr>
        <w:pStyle w:val="ae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ac"/>
          <w:b w:val="0"/>
          <w:lang w:val="bg-BG"/>
        </w:rPr>
        <w:t xml:space="preserve">Създайте </w:t>
      </w:r>
      <w:r>
        <w:rPr>
          <w:b/>
          <w:lang w:val="en-GB"/>
        </w:rPr>
        <w:t>while</w:t>
      </w:r>
      <w:r>
        <w:rPr>
          <w:lang w:val="ru-RU"/>
        </w:rPr>
        <w:t xml:space="preserve"> </w:t>
      </w:r>
      <w:r>
        <w:rPr>
          <w:lang w:val="bg-BG"/>
        </w:rPr>
        <w:t xml:space="preserve">цикъл, който се повтаря докато </w:t>
      </w:r>
      <w:r>
        <w:rPr>
          <w:b/>
          <w:lang w:val="bg-BG"/>
        </w:rPr>
        <w:t>брояча е по-малък</w:t>
      </w:r>
      <w:r>
        <w:rPr>
          <w:lang w:val="bg-BG"/>
        </w:rPr>
        <w:t xml:space="preserve"> от числото, което сте прочели от конзолата.</w:t>
      </w:r>
    </w:p>
    <w:p w14:paraId="6A1DD9B9" w14:textId="57CC0CFC" w:rsidR="009B565B" w:rsidRDefault="00105860">
      <w:pPr>
        <w:pStyle w:val="ae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386D6095" wp14:editId="4A1AFD0F">
            <wp:extent cx="2051290" cy="687489"/>
            <wp:effectExtent l="19050" t="19050" r="25400" b="177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84006" cy="6984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367310" w14:textId="7AC440F4" w:rsidR="009B565B" w:rsidRDefault="00BE0C20">
      <w:pPr>
        <w:pStyle w:val="ae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 xml:space="preserve">При всяко повторение на цикъла </w:t>
      </w:r>
      <w:r>
        <w:rPr>
          <w:b/>
          <w:lang w:val="bg-BG"/>
        </w:rPr>
        <w:t xml:space="preserve">принтирайте </w:t>
      </w:r>
      <w:r w:rsidR="002C3D8A">
        <w:rPr>
          <w:b/>
          <w:lang w:val="bg-BG"/>
        </w:rPr>
        <w:t>стойността</w:t>
      </w:r>
      <w:r>
        <w:rPr>
          <w:b/>
          <w:lang w:val="bg-BG"/>
        </w:rPr>
        <w:t xml:space="preserve"> на брояча </w:t>
      </w:r>
      <w:r>
        <w:rPr>
          <w:lang w:val="bg-BG"/>
        </w:rPr>
        <w:t xml:space="preserve">и му </w:t>
      </w:r>
      <w:r>
        <w:rPr>
          <w:b/>
          <w:lang w:val="bg-BG"/>
        </w:rPr>
        <w:t>прибавяйте дадената стойност</w:t>
      </w:r>
      <w:r>
        <w:rPr>
          <w:lang w:val="bg-BG"/>
        </w:rPr>
        <w:t>.</w:t>
      </w:r>
    </w:p>
    <w:p w14:paraId="41E8F305" w14:textId="205E0C5D" w:rsidR="009B565B" w:rsidRDefault="00105860">
      <w:pPr>
        <w:pStyle w:val="ae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17AC59D4" wp14:editId="530D2074">
            <wp:extent cx="2386170" cy="991655"/>
            <wp:effectExtent l="19050" t="19050" r="14605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16468" cy="10042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FE83A" w14:textId="77777777" w:rsidR="009B565B" w:rsidRDefault="00BE0C20">
      <w:pPr>
        <w:pStyle w:val="2"/>
        <w:spacing w:before="40"/>
        <w:rPr>
          <w:lang w:val="bg-BG"/>
        </w:rPr>
      </w:pPr>
      <w:r>
        <w:rPr>
          <w:lang w:val="bg-BG"/>
        </w:rPr>
        <w:t>Баланс по сметка</w:t>
      </w:r>
    </w:p>
    <w:p w14:paraId="6A6C9543" w14:textId="62EB88A9" w:rsidR="00EB14B7" w:rsidRDefault="00EB14B7" w:rsidP="00EB14B7">
      <w:pPr>
        <w:rPr>
          <w:rFonts w:cstheme="minorHAnsi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пресмята </w:t>
      </w:r>
      <w:r w:rsidRPr="00C570F1">
        <w:rPr>
          <w:b/>
          <w:lang w:val="bg-BG"/>
        </w:rPr>
        <w:t>колко общо пари</w:t>
      </w:r>
      <w:r w:rsidRPr="00C570F1">
        <w:rPr>
          <w:lang w:val="bg-BG"/>
        </w:rPr>
        <w:t xml:space="preserve"> има в сметк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след като направите </w:t>
      </w:r>
      <w:r w:rsidRPr="00C570F1">
        <w:rPr>
          <w:b/>
          <w:lang w:val="bg-BG"/>
        </w:rPr>
        <w:t>определен брой внос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На всеки ред ще получавате сум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трябва да внесете в сметката</w:t>
      </w:r>
      <w:r w:rsidRPr="000F7BD8">
        <w:rPr>
          <w:lang w:val="bg-BG"/>
        </w:rPr>
        <w:t>,</w:t>
      </w:r>
      <w:r>
        <w:rPr>
          <w:lang w:val="bg-BG"/>
        </w:rPr>
        <w:t xml:space="preserve"> до получаване на команда  </w:t>
      </w:r>
      <w:r w:rsidRPr="000F7BD8">
        <w:rPr>
          <w:lang w:val="bg-BG"/>
        </w:rPr>
        <w:t>"</w:t>
      </w:r>
      <w:r w:rsidRPr="002E7878">
        <w:rPr>
          <w:rFonts w:ascii="Consolas" w:hAnsi="Consolas"/>
        </w:rPr>
        <w:t>NoMoreMoney</w:t>
      </w:r>
      <w:r>
        <w:rPr>
          <w:lang w:val="bg-BG"/>
        </w:rPr>
        <w:t xml:space="preserve"> </w:t>
      </w:r>
      <w:r w:rsidRPr="000F7BD8">
        <w:rPr>
          <w:lang w:val="bg-BG"/>
        </w:rPr>
        <w:t xml:space="preserve">". </w:t>
      </w:r>
      <w:r w:rsidRPr="00C570F1">
        <w:rPr>
          <w:lang w:val="bg-BG"/>
        </w:rPr>
        <w:t xml:space="preserve">При всяка получена сума на конзолата трябва да се извежд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crease</w:t>
      </w:r>
      <w:r w:rsidRPr="000F7BD8">
        <w:rPr>
          <w:rFonts w:ascii="Consolas" w:hAnsi="Consolas" w:cs="Consolas"/>
          <w:b/>
          <w:noProof/>
          <w:lang w:val="bg-BG"/>
        </w:rPr>
        <w:t>: "</w:t>
      </w:r>
      <w:r w:rsidRPr="000F7BD8">
        <w:rPr>
          <w:rFonts w:ascii="Consolas" w:hAnsi="Consolas" w:cs="Consolas"/>
          <w:noProof/>
          <w:lang w:val="bg-BG"/>
        </w:rPr>
        <w:t xml:space="preserve"> </w:t>
      </w:r>
      <w:r w:rsidRPr="000F7BD8">
        <w:rPr>
          <w:rFonts w:cstheme="minorHAnsi"/>
          <w:color w:val="000000"/>
          <w:lang w:val="bg-BG"/>
        </w:rPr>
        <w:t xml:space="preserve">+ </w:t>
      </w:r>
      <w:r w:rsidRPr="00C570F1">
        <w:rPr>
          <w:rFonts w:cstheme="minorHAnsi"/>
          <w:color w:val="000000"/>
          <w:lang w:val="bg-BG"/>
        </w:rPr>
        <w:t xml:space="preserve">сумата и тя да се </w:t>
      </w:r>
      <w:r w:rsidRPr="00C570F1">
        <w:rPr>
          <w:rFonts w:cstheme="minorHAnsi"/>
          <w:b/>
          <w:color w:val="000000"/>
          <w:lang w:val="bg-BG"/>
        </w:rPr>
        <w:t>прибавя в сметката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Ако получите число </w:t>
      </w:r>
      <w:r w:rsidRPr="00C570F1">
        <w:rPr>
          <w:b/>
          <w:lang w:val="bg-BG"/>
        </w:rPr>
        <w:t>по</w:t>
      </w:r>
      <w:r w:rsidRPr="000F7BD8">
        <w:rPr>
          <w:b/>
          <w:lang w:val="bg-BG"/>
        </w:rPr>
        <w:t>-</w:t>
      </w:r>
      <w:r w:rsidRPr="00C570F1">
        <w:rPr>
          <w:b/>
          <w:lang w:val="bg-BG"/>
        </w:rPr>
        <w:t xml:space="preserve">малко от </w:t>
      </w:r>
      <w:r w:rsidRPr="000F7BD8">
        <w:rPr>
          <w:b/>
          <w:lang w:val="bg-BG"/>
        </w:rPr>
        <w:t>0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на конзолата трябва да се изведе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valid</w:t>
      </w:r>
      <w:r w:rsidRPr="000F7BD8">
        <w:rPr>
          <w:rFonts w:ascii="Consolas" w:hAnsi="Consolas" w:cs="Consolas"/>
          <w:b/>
          <w:noProof/>
          <w:lang w:val="bg-BG"/>
        </w:rPr>
        <w:t xml:space="preserve"> </w:t>
      </w:r>
      <w:r w:rsidRPr="00C570F1">
        <w:rPr>
          <w:rFonts w:ascii="Consolas" w:hAnsi="Consolas" w:cs="Consolas"/>
          <w:b/>
          <w:noProof/>
        </w:rPr>
        <w:t>operation</w:t>
      </w:r>
      <w:r w:rsidRPr="000F7BD8">
        <w:rPr>
          <w:rFonts w:ascii="Consolas" w:hAnsi="Consolas" w:cs="Consolas"/>
          <w:b/>
          <w:noProof/>
          <w:lang w:val="bg-BG"/>
        </w:rPr>
        <w:t>!"</w:t>
      </w:r>
      <w:r w:rsidRPr="002E7878">
        <w:rPr>
          <w:rFonts w:cstheme="minorHAnsi"/>
          <w:b/>
          <w:noProof/>
        </w:rPr>
        <w:t xml:space="preserve">  </w:t>
      </w:r>
      <w:r w:rsidRPr="00C570F1">
        <w:rPr>
          <w:rFonts w:cstheme="minorHAnsi"/>
          <w:lang w:val="bg-BG"/>
        </w:rPr>
        <w:t xml:space="preserve">и </w:t>
      </w:r>
      <w:r w:rsidRPr="00C570F1">
        <w:rPr>
          <w:rFonts w:cstheme="minorHAnsi"/>
          <w:b/>
          <w:lang w:val="bg-BG"/>
        </w:rPr>
        <w:t>програмата да приключи</w:t>
      </w:r>
      <w:r w:rsidRPr="000F7BD8">
        <w:rPr>
          <w:rFonts w:cstheme="minorHAnsi"/>
          <w:lang w:val="bg-BG"/>
        </w:rPr>
        <w:t xml:space="preserve">. </w:t>
      </w:r>
      <w:r w:rsidRPr="00C570F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Total</w:t>
      </w:r>
      <w:r w:rsidRPr="000F7BD8">
        <w:rPr>
          <w:rFonts w:ascii="Consolas" w:hAnsi="Consolas" w:cs="Consolas"/>
          <w:b/>
          <w:noProof/>
          <w:lang w:val="bg-BG"/>
        </w:rPr>
        <w:t xml:space="preserve">: " </w:t>
      </w:r>
      <w:r w:rsidRPr="000F7BD8">
        <w:rPr>
          <w:rFonts w:cstheme="minorHAnsi"/>
          <w:lang w:val="bg-BG"/>
        </w:rPr>
        <w:t xml:space="preserve">+ </w:t>
      </w:r>
      <w:r w:rsidRPr="00C570F1">
        <w:rPr>
          <w:rFonts w:cstheme="minorHAnsi"/>
          <w:lang w:val="bg-BG"/>
        </w:rPr>
        <w:t xml:space="preserve">общата сума в сметката </w:t>
      </w:r>
      <w:r>
        <w:rPr>
          <w:rFonts w:cstheme="minorHAnsi"/>
          <w:lang w:val="bg-BG"/>
        </w:rPr>
        <w:t>форматирана</w:t>
      </w:r>
      <w:r w:rsidRPr="00C570F1">
        <w:rPr>
          <w:rFonts w:cstheme="minorHAnsi"/>
          <w:lang w:val="bg-BG"/>
        </w:rPr>
        <w:t xml:space="preserve"> до втория знак след десетичната запетая</w:t>
      </w:r>
      <w:r w:rsidRPr="000F7BD8">
        <w:rPr>
          <w:rFonts w:cstheme="minorHAnsi"/>
          <w:lang w:val="bg-BG"/>
        </w:rPr>
        <w:t xml:space="preserve">. </w:t>
      </w:r>
    </w:p>
    <w:p w14:paraId="00E6B9CD" w14:textId="2E72B15C" w:rsidR="00EB14B7" w:rsidRDefault="00EB14B7" w:rsidP="00EB14B7">
      <w:pPr>
        <w:rPr>
          <w:rFonts w:cstheme="minorHAnsi"/>
          <w:lang w:val="bg-BG"/>
        </w:rPr>
      </w:pPr>
    </w:p>
    <w:p w14:paraId="010ADFA2" w14:textId="77777777" w:rsidR="00EB14B7" w:rsidRPr="00C570F1" w:rsidRDefault="00EB14B7" w:rsidP="00EB14B7">
      <w:pPr>
        <w:rPr>
          <w:rFonts w:cstheme="minorHAnsi"/>
          <w:lang w:val="bg-BG"/>
        </w:rPr>
      </w:pPr>
    </w:p>
    <w:p w14:paraId="62A70F98" w14:textId="77777777" w:rsidR="00EB14B7" w:rsidRPr="00C570F1" w:rsidRDefault="00EB14B7" w:rsidP="00EB14B7">
      <w:pPr>
        <w:pStyle w:val="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a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3316"/>
        <w:gridCol w:w="654"/>
        <w:gridCol w:w="979"/>
        <w:gridCol w:w="3232"/>
      </w:tblGrid>
      <w:tr w:rsidR="00EB14B7" w:rsidRPr="00C570F1" w14:paraId="2F87FEF3" w14:textId="77777777" w:rsidTr="00EF5C0E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3E0E1568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3D5812CB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5D1AE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D9FB8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5C93DCB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EB14B7" w:rsidRPr="00C570F1" w14:paraId="220F0DF3" w14:textId="77777777" w:rsidTr="00EF5C0E">
        <w:trPr>
          <w:trHeight w:val="1126"/>
        </w:trPr>
        <w:tc>
          <w:tcPr>
            <w:tcW w:w="1056" w:type="dxa"/>
          </w:tcPr>
          <w:p w14:paraId="0F4C8446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5.51</w:t>
            </w:r>
          </w:p>
          <w:p w14:paraId="057B3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69.42</w:t>
            </w:r>
          </w:p>
          <w:p w14:paraId="63D2E0F4" w14:textId="77777777" w:rsidR="00EB14B7" w:rsidRPr="009F7A84" w:rsidRDefault="00EB14B7" w:rsidP="00EF5C0E">
            <w:pPr>
              <w:spacing w:before="0" w:after="40"/>
              <w:rPr>
                <w:rFonts w:ascii="Consolas" w:hAnsi="Consolas"/>
              </w:rPr>
            </w:pPr>
            <w:r w:rsidRPr="009F7A84">
              <w:rPr>
                <w:rFonts w:ascii="Consolas" w:hAnsi="Consolas"/>
              </w:rPr>
              <w:t>100</w:t>
            </w:r>
          </w:p>
          <w:p w14:paraId="2C0CEE5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316" w:type="dxa"/>
          </w:tcPr>
          <w:p w14:paraId="0721846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5.51</w:t>
            </w:r>
          </w:p>
          <w:p w14:paraId="2BE17814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69.42</w:t>
            </w:r>
          </w:p>
          <w:p w14:paraId="03C85922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00</w:t>
            </w:r>
            <w:r>
              <w:rPr>
                <w:b w:val="0"/>
              </w:rPr>
              <w:t>.00</w:t>
            </w:r>
          </w:p>
          <w:p w14:paraId="381013DE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5BD6ED0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5F51483E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120</w:t>
            </w:r>
          </w:p>
          <w:p w14:paraId="4C4D4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45.55</w:t>
            </w:r>
          </w:p>
          <w:p w14:paraId="4C82DCF0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</w:rPr>
              <w:t>-150</w:t>
            </w:r>
          </w:p>
        </w:tc>
        <w:tc>
          <w:tcPr>
            <w:tcW w:w="3232" w:type="dxa"/>
          </w:tcPr>
          <w:p w14:paraId="5362D275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20</w:t>
            </w:r>
            <w:r>
              <w:rPr>
                <w:b w:val="0"/>
              </w:rPr>
              <w:t>.00</w:t>
            </w:r>
          </w:p>
          <w:p w14:paraId="1130A23B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45.55</w:t>
            </w:r>
          </w:p>
          <w:p w14:paraId="11CC6F1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valid operation!</w:t>
            </w:r>
          </w:p>
          <w:p w14:paraId="6ACEFEBA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73616AEC" w14:textId="77777777" w:rsidR="00AE22EC" w:rsidRDefault="00AE22EC" w:rsidP="00AE22EC">
      <w:pPr>
        <w:pStyle w:val="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голямо число</w:t>
      </w:r>
    </w:p>
    <w:p w14:paraId="7B4FDEA9" w14:textId="77777777" w:rsidR="00AE22EC" w:rsidRPr="00734CF3" w:rsidRDefault="00AE22EC" w:rsidP="00AE22EC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Pr="00EB7577">
        <w:rPr>
          <w:lang w:val="bg-BG"/>
        </w:rPr>
        <w:t xml:space="preserve"> </w:t>
      </w:r>
      <w:r>
        <w:rPr>
          <w:lang w:val="bg-BG"/>
        </w:rPr>
        <w:t>командата</w:t>
      </w:r>
      <w:r w:rsidRPr="00033E01">
        <w:rPr>
          <w:lang w:val="bg-BG"/>
        </w:rPr>
        <w:t xml:space="preserve">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>
        <w:rPr>
          <w:lang w:val="bg-BG"/>
        </w:rPr>
        <w:t>,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въведени от потребителя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A56697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A56697">
        <w:rPr>
          <w:lang w:val="bg-BG"/>
        </w:rPr>
        <w:t xml:space="preserve">. </w:t>
      </w:r>
      <w:r>
        <w:rPr>
          <w:lang w:val="bg-BG"/>
        </w:rPr>
        <w:t>В</w:t>
      </w:r>
      <w:r w:rsidRPr="00033E01">
        <w:rPr>
          <w:lang w:val="bg-BG"/>
        </w:rPr>
        <w:t>ъвежда</w:t>
      </w:r>
      <w:r>
        <w:rPr>
          <w:lang w:val="bg-BG"/>
        </w:rPr>
        <w:t xml:space="preserve"> се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по едно</w:t>
      </w:r>
      <w:r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A56697">
        <w:rPr>
          <w:lang w:val="bg-BG"/>
        </w:rPr>
        <w:t>.</w:t>
      </w:r>
    </w:p>
    <w:p w14:paraId="421DEE35" w14:textId="77777777" w:rsidR="00AE22EC" w:rsidRDefault="00AE22EC" w:rsidP="00AE22EC">
      <w:pPr>
        <w:pStyle w:val="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a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1A26AB05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4847F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CFE7B7F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D46EA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5A613B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F4F813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1DE39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DB1F1C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E96114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2289E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E11D93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C6A21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4626E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64F22D7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F8717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7FE6CB5" w14:textId="77777777" w:rsidTr="001E40B7">
        <w:tc>
          <w:tcPr>
            <w:tcW w:w="872" w:type="dxa"/>
          </w:tcPr>
          <w:p w14:paraId="587B93CA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17E1965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4510E9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74A8F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1083BE5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28B2A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5A2488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2383EE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32D251C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9971C2D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4520B3A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297F3B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C9CB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3C553B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2429D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751D1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77734ECC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1DA2C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9AC455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EDFAEB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4BFE60F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40E99B60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CFA88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244C35D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3077FCE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1BEE47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134E9E6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A1F25EA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669D2867" w14:textId="77777777" w:rsidR="00AE22EC" w:rsidRDefault="00AE22EC" w:rsidP="00AE22EC">
      <w:pPr>
        <w:pStyle w:val="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малко число</w:t>
      </w:r>
    </w:p>
    <w:p w14:paraId="3623F0A7" w14:textId="77777777" w:rsidR="00AE22EC" w:rsidRPr="00BA6938" w:rsidRDefault="00AE22EC" w:rsidP="00AE22EC">
      <w:pPr>
        <w:ind w:left="90"/>
        <w:rPr>
          <w:lang w:val="bg-BG"/>
        </w:rPr>
      </w:pPr>
      <w:bookmarkStart w:id="2" w:name="_Hlk37947486"/>
      <w:r w:rsidRPr="00BA6938">
        <w:rPr>
          <w:lang w:val="bg-BG"/>
        </w:rPr>
        <w:t xml:space="preserve">Напишете програма, която до получаване на командата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BA6938">
        <w:rPr>
          <w:lang w:val="bg-BG"/>
        </w:rPr>
        <w:t xml:space="preserve">чете </w:t>
      </w:r>
      <w:r w:rsidRPr="00BA6938">
        <w:rPr>
          <w:b/>
          <w:lang w:val="bg-BG"/>
        </w:rPr>
        <w:t>цели числа</w:t>
      </w:r>
      <w:r w:rsidRPr="00BA6938">
        <w:rPr>
          <w:lang w:val="bg-BG"/>
        </w:rPr>
        <w:t xml:space="preserve">, въведени от потребителя и намира </w:t>
      </w:r>
      <w:r w:rsidRPr="00BA6938">
        <w:rPr>
          <w:b/>
          <w:lang w:val="bg-BG"/>
        </w:rPr>
        <w:t>най-малкото</w:t>
      </w:r>
      <w:r w:rsidRPr="00BA6938">
        <w:rPr>
          <w:lang w:val="bg-BG"/>
        </w:rPr>
        <w:t xml:space="preserve"> измежду тях. Въвежда се по едно число на ред. </w:t>
      </w:r>
    </w:p>
    <w:bookmarkEnd w:id="2"/>
    <w:p w14:paraId="1BD40C77" w14:textId="77777777" w:rsidR="00AE22EC" w:rsidRDefault="00AE22EC" w:rsidP="00AE22EC">
      <w:pPr>
        <w:pStyle w:val="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a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7FA23A6D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0EEE3E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7A926D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43331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66CA8E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98986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1BBC9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1F2C3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3F05D1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0727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8A4AFD4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0FA150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04C206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29420E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BFAED0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9801D71" w14:textId="77777777" w:rsidTr="001E40B7">
        <w:tc>
          <w:tcPr>
            <w:tcW w:w="872" w:type="dxa"/>
          </w:tcPr>
          <w:p w14:paraId="0DA851C6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0D55DB3F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31C8A9D9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</w:t>
            </w:r>
          </w:p>
          <w:p w14:paraId="7A28B8E1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074981C8" w14:textId="77777777" w:rsidR="00AE22EC" w:rsidRPr="001B080A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A049AD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B4108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FE9F0C4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5CC669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2BB7C8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2DA58F6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37B310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14550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F0F8B18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4257FA7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430DD6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21A9C1E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87FC74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0DCAC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8630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556AA767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77A5014B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02F832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C707A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37E142C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6D8A8C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40D007D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7C91D9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52F642C1" w14:textId="77777777" w:rsidR="00AE22EC" w:rsidRPr="00734CF3" w:rsidRDefault="00AE22EC" w:rsidP="00AE22EC">
      <w:pPr>
        <w:pStyle w:val="2"/>
        <w:rPr>
          <w:lang w:val="bg-BG"/>
        </w:rPr>
      </w:pPr>
      <w:r w:rsidRPr="00734CF3">
        <w:rPr>
          <w:lang w:val="bg-BG"/>
        </w:rPr>
        <w:t>Завършване</w:t>
      </w:r>
    </w:p>
    <w:p w14:paraId="4C6BC3A0" w14:textId="77777777" w:rsidR="00AE22EC" w:rsidRPr="00C570F1" w:rsidRDefault="00AE22EC" w:rsidP="00AE22EC">
      <w:pPr>
        <w:rPr>
          <w:lang w:val="bg-BG"/>
        </w:rPr>
      </w:pPr>
      <w:bookmarkStart w:id="3" w:name="_Hlk84577455"/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ac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ac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ac"/>
          <w:lang w:val="bg-BG"/>
        </w:rPr>
        <w:t>ако годишната му оценка е по</w:t>
      </w:r>
      <w:r w:rsidRPr="000F7BD8">
        <w:rPr>
          <w:rStyle w:val="ac"/>
          <w:lang w:val="bg-BG"/>
        </w:rPr>
        <w:t>-</w:t>
      </w:r>
      <w:r w:rsidRPr="00C570F1">
        <w:rPr>
          <w:rStyle w:val="ac"/>
          <w:lang w:val="bg-BG"/>
        </w:rPr>
        <w:t xml:space="preserve">голяма или равна на </w:t>
      </w:r>
      <w:r w:rsidRPr="000F7BD8">
        <w:rPr>
          <w:rStyle w:val="ac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ac"/>
          <w:lang w:val="bg-BG"/>
        </w:rPr>
        <w:t>Ако ученикът бъде скъсан повече от един път</w:t>
      </w:r>
      <w:r w:rsidRPr="000F7BD8">
        <w:rPr>
          <w:rStyle w:val="ac"/>
          <w:lang w:val="bg-BG"/>
        </w:rPr>
        <w:t xml:space="preserve">, </w:t>
      </w:r>
      <w:r w:rsidRPr="00C570F1">
        <w:rPr>
          <w:rStyle w:val="ac"/>
          <w:lang w:val="bg-BG"/>
        </w:rPr>
        <w:t>то той бива изключен и програмата приключва</w:t>
      </w:r>
      <w:r w:rsidRPr="000F7BD8">
        <w:rPr>
          <w:rStyle w:val="ac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ac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5D3C9EF9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79ABAC17" w14:textId="77777777" w:rsidR="00AE22EC" w:rsidRPr="00C570F1" w:rsidRDefault="00AE22EC" w:rsidP="00AE22EC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49F5F54D" w14:textId="77777777" w:rsidR="00AE22EC" w:rsidRPr="00C570F1" w:rsidRDefault="00AE22EC" w:rsidP="00AE22EC">
      <w:pPr>
        <w:rPr>
          <w:rStyle w:val="ac"/>
          <w:lang w:val="bg-BG"/>
        </w:rPr>
      </w:pPr>
      <w:r w:rsidRPr="00C570F1">
        <w:rPr>
          <w:rStyle w:val="ac"/>
          <w:lang w:val="bg-BG"/>
        </w:rPr>
        <w:t>В случай</w:t>
      </w:r>
      <w:r w:rsidRPr="000F7BD8">
        <w:rPr>
          <w:rStyle w:val="ac"/>
          <w:lang w:val="bg-BG"/>
        </w:rPr>
        <w:t xml:space="preserve">, </w:t>
      </w:r>
      <w:r w:rsidRPr="00C570F1">
        <w:rPr>
          <w:rStyle w:val="ac"/>
          <w:lang w:val="bg-BG"/>
        </w:rPr>
        <w:t>че ученикът е изключен от училище</w:t>
      </w:r>
      <w:r w:rsidRPr="000F7BD8">
        <w:rPr>
          <w:rStyle w:val="ac"/>
          <w:lang w:val="bg-BG"/>
        </w:rPr>
        <w:t xml:space="preserve">, </w:t>
      </w:r>
      <w:r w:rsidRPr="00C570F1">
        <w:rPr>
          <w:rStyle w:val="ac"/>
          <w:lang w:val="bg-BG"/>
        </w:rPr>
        <w:t>да се отпечата</w:t>
      </w:r>
      <w:r w:rsidRPr="000F7BD8">
        <w:rPr>
          <w:rStyle w:val="ac"/>
          <w:lang w:val="bg-BG"/>
        </w:rPr>
        <w:t>:</w:t>
      </w:r>
    </w:p>
    <w:p w14:paraId="7BD06A0E" w14:textId="77777777" w:rsidR="00AE22EC" w:rsidRPr="00C570F1" w:rsidRDefault="00AE22EC" w:rsidP="00AE22EC">
      <w:pPr>
        <w:pStyle w:val="Index"/>
        <w:rPr>
          <w:lang w:val="bg-BG"/>
        </w:rPr>
      </w:pPr>
      <w:r w:rsidRPr="000F7BD8">
        <w:rPr>
          <w:lang w:val="bg-BG"/>
        </w:rPr>
        <w:lastRenderedPageBreak/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0581882F" w14:textId="77777777" w:rsidR="00AE22EC" w:rsidRPr="00C570F1" w:rsidRDefault="00AE22EC" w:rsidP="00AE22EC">
      <w:pPr>
        <w:rPr>
          <w:lang w:val="bg-BG"/>
        </w:rPr>
      </w:pPr>
      <w:r w:rsidRPr="00C570F1">
        <w:rPr>
          <w:rStyle w:val="ac"/>
          <w:lang w:val="bg-BG"/>
        </w:rPr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</w:t>
      </w:r>
    </w:p>
    <w:bookmarkEnd w:id="3"/>
    <w:p w14:paraId="55523888" w14:textId="77777777" w:rsidR="00AE22EC" w:rsidRPr="00C570F1" w:rsidRDefault="00AE22EC" w:rsidP="00AE22EC">
      <w:pPr>
        <w:pStyle w:val="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ad"/>
        <w:tblW w:w="1071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90"/>
        <w:gridCol w:w="418"/>
        <w:gridCol w:w="655"/>
        <w:gridCol w:w="4239"/>
      </w:tblGrid>
      <w:tr w:rsidR="00AE22EC" w:rsidRPr="00C570F1" w14:paraId="06E08117" w14:textId="77777777" w:rsidTr="001E40B7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4E4FA1DB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001305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4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A85505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5" w:type="dxa"/>
            <w:shd w:val="clear" w:color="auto" w:fill="D9D9D9" w:themeFill="background1" w:themeFillShade="D9"/>
            <w:vAlign w:val="center"/>
          </w:tcPr>
          <w:p w14:paraId="5CD26B5E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F6DEB1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AE22EC" w:rsidRPr="00C570F1" w14:paraId="436C7983" w14:textId="77777777" w:rsidTr="001E40B7">
        <w:trPr>
          <w:trHeight w:val="1126"/>
        </w:trPr>
        <w:tc>
          <w:tcPr>
            <w:tcW w:w="810" w:type="dxa"/>
          </w:tcPr>
          <w:p w14:paraId="6DC4F78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Gosho</w:t>
            </w:r>
          </w:p>
          <w:p w14:paraId="38586A9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32FD91B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44CB43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44D6B2C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7B94D98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1869DF1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30A06779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5</w:t>
            </w:r>
          </w:p>
          <w:p w14:paraId="14AE58F0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7F96A9B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1F9594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5E2A81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4356ABFB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90" w:type="dxa"/>
          </w:tcPr>
          <w:p w14:paraId="6F10962C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Gosho graduated. Average grade: 5.53</w:t>
            </w:r>
          </w:p>
        </w:tc>
        <w:tc>
          <w:tcPr>
            <w:tcW w:w="418" w:type="dxa"/>
            <w:vMerge/>
            <w:tcBorders>
              <w:bottom w:val="nil"/>
            </w:tcBorders>
            <w:shd w:val="clear" w:color="auto" w:fill="auto"/>
          </w:tcPr>
          <w:p w14:paraId="6A5DF597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5" w:type="dxa"/>
          </w:tcPr>
          <w:p w14:paraId="31A3995E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Mimi</w:t>
            </w:r>
          </w:p>
          <w:p w14:paraId="6C3F7A1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A3CE255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CC3C67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2DA0EF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1FE19A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C2A49F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D6595ED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D357A3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2</w:t>
            </w:r>
          </w:p>
          <w:p w14:paraId="279E770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0" w:type="auto"/>
          </w:tcPr>
          <w:p w14:paraId="0548583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337E8064" w14:textId="77777777" w:rsidR="00AE22EC" w:rsidRPr="00C570F1" w:rsidRDefault="00AE22EC" w:rsidP="00AE22EC">
      <w:pPr>
        <w:pStyle w:val="1"/>
        <w:rPr>
          <w:lang w:val="bg-BG"/>
        </w:rPr>
      </w:pPr>
    </w:p>
    <w:p w14:paraId="067B0117" w14:textId="7856A4E2" w:rsidR="009B565B" w:rsidRDefault="009B565B" w:rsidP="00A808C7">
      <w:pPr>
        <w:pStyle w:val="ae"/>
        <w:tabs>
          <w:tab w:val="left" w:pos="450"/>
        </w:tabs>
        <w:spacing w:before="120"/>
        <w:ind w:left="144"/>
        <w:rPr>
          <w:lang w:val="bg-BG"/>
        </w:rPr>
      </w:pPr>
    </w:p>
    <w:sectPr w:rsidR="009B565B">
      <w:headerReference w:type="default" r:id="rId17"/>
      <w:footerReference w:type="default" r:id="rId18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37653" w14:textId="77777777" w:rsidR="00F1673A" w:rsidRDefault="00F1673A">
      <w:pPr>
        <w:spacing w:before="0" w:after="0" w:line="240" w:lineRule="auto"/>
      </w:pPr>
      <w:r>
        <w:separator/>
      </w:r>
    </w:p>
  </w:endnote>
  <w:endnote w:type="continuationSeparator" w:id="0">
    <w:p w14:paraId="08807698" w14:textId="77777777" w:rsidR="00F1673A" w:rsidRDefault="00F1673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188AC" w14:textId="358999FD" w:rsidR="009B565B" w:rsidRPr="000E002F" w:rsidRDefault="000E002F" w:rsidP="000E002F">
    <w:pPr>
      <w:pStyle w:val="a5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2E6344" wp14:editId="55A3162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177322" w14:textId="77777777" w:rsidR="000E002F" w:rsidRPr="002C539D" w:rsidRDefault="000E002F" w:rsidP="000E002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2E6344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45177322" w14:textId="77777777" w:rsidR="000E002F" w:rsidRPr="002C539D" w:rsidRDefault="000E002F" w:rsidP="000E002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957F9A" wp14:editId="3E4D21F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A8B9A4" w14:textId="77777777" w:rsidR="000E002F" w:rsidRPr="002C539D" w:rsidRDefault="000E002F" w:rsidP="000E00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6E69DB2" w14:textId="77777777" w:rsidR="000E002F" w:rsidRPr="00596AA5" w:rsidRDefault="000E002F" w:rsidP="000E002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C9CB2" wp14:editId="185402DA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FE22C9" wp14:editId="55895EB2">
                                <wp:extent cx="180000" cy="180000"/>
                                <wp:effectExtent l="0" t="0" r="0" b="0"/>
                                <wp:docPr id="884083543" name="Picture 88408354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2BF2A" wp14:editId="0E6C6256">
                                <wp:extent cx="180000" cy="180000"/>
                                <wp:effectExtent l="0" t="0" r="0" b="0"/>
                                <wp:docPr id="399284557" name="Picture 399284557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0539EE" wp14:editId="368C649C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FC85F8" wp14:editId="6CAC5801">
                                <wp:extent cx="180000" cy="180000"/>
                                <wp:effectExtent l="0" t="0" r="0" b="0"/>
                                <wp:docPr id="1954204027" name="Picture 195420402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90132" wp14:editId="166FA51F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1E5474" wp14:editId="2A9AB6D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6521A3" wp14:editId="1EC8214A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B1DAC3" wp14:editId="0822649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957F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2FA8B9A4" w14:textId="77777777" w:rsidR="000E002F" w:rsidRPr="002C539D" w:rsidRDefault="000E002F" w:rsidP="000E00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6E69DB2" w14:textId="77777777" w:rsidR="000E002F" w:rsidRPr="00596AA5" w:rsidRDefault="000E002F" w:rsidP="000E002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C9CB2" wp14:editId="185402DA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FE22C9" wp14:editId="55895EB2">
                          <wp:extent cx="180000" cy="180000"/>
                          <wp:effectExtent l="0" t="0" r="0" b="0"/>
                          <wp:docPr id="884083543" name="Picture 88408354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2BF2A" wp14:editId="0E6C6256">
                          <wp:extent cx="180000" cy="180000"/>
                          <wp:effectExtent l="0" t="0" r="0" b="0"/>
                          <wp:docPr id="399284557" name="Picture 399284557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0539EE" wp14:editId="368C649C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FC85F8" wp14:editId="6CAC5801">
                          <wp:extent cx="180000" cy="180000"/>
                          <wp:effectExtent l="0" t="0" r="0" b="0"/>
                          <wp:docPr id="1954204027" name="Picture 195420402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90132" wp14:editId="166FA51F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1E5474" wp14:editId="2A9AB6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6521A3" wp14:editId="1EC8214A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B1DAC3" wp14:editId="0822649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01C0314" wp14:editId="3DAED8A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BA55F5" wp14:editId="4280894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C8838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1FF4A9" wp14:editId="5CF9DF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7A21DE" w14:textId="77777777" w:rsidR="000E002F" w:rsidRPr="00596AA5" w:rsidRDefault="000E002F" w:rsidP="000E00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1FF4A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2A7A21DE" w14:textId="77777777" w:rsidR="000E002F" w:rsidRPr="00596AA5" w:rsidRDefault="000E002F" w:rsidP="000E00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36311" w14:textId="77777777" w:rsidR="00F1673A" w:rsidRDefault="00F1673A">
      <w:pPr>
        <w:spacing w:before="0" w:after="0" w:line="240" w:lineRule="auto"/>
      </w:pPr>
      <w:r>
        <w:separator/>
      </w:r>
    </w:p>
  </w:footnote>
  <w:footnote w:type="continuationSeparator" w:id="0">
    <w:p w14:paraId="212F133A" w14:textId="77777777" w:rsidR="00F1673A" w:rsidRDefault="00F1673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6180" w14:textId="77777777" w:rsidR="009B565B" w:rsidRDefault="009B565B">
    <w:pPr>
      <w:pStyle w:val="a7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multilevel"/>
    <w:tmpl w:val="13A00DEC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  <w:sz w:val="3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52D85"/>
    <w:multiLevelType w:val="multilevel"/>
    <w:tmpl w:val="1EC52D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001D1"/>
    <w:multiLevelType w:val="multilevel"/>
    <w:tmpl w:val="243001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B42C3"/>
    <w:multiLevelType w:val="multilevel"/>
    <w:tmpl w:val="2C6B42C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A562F"/>
    <w:multiLevelType w:val="multilevel"/>
    <w:tmpl w:val="2FAA562F"/>
    <w:lvl w:ilvl="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807011"/>
    <w:multiLevelType w:val="multilevel"/>
    <w:tmpl w:val="3A807011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205"/>
    <w:multiLevelType w:val="multilevel"/>
    <w:tmpl w:val="3B20720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B0ACD"/>
    <w:multiLevelType w:val="multilevel"/>
    <w:tmpl w:val="477B0ACD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5D6C4F20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D598D"/>
    <w:multiLevelType w:val="multilevel"/>
    <w:tmpl w:val="74AD598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EE08A8"/>
    <w:multiLevelType w:val="multilevel"/>
    <w:tmpl w:val="78EE08A8"/>
    <w:lvl w:ilvl="0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32425"/>
    <w:multiLevelType w:val="multilevel"/>
    <w:tmpl w:val="7CB3242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0462068">
    <w:abstractNumId w:val="3"/>
  </w:num>
  <w:num w:numId="2" w16cid:durableId="1205798225">
    <w:abstractNumId w:val="7"/>
  </w:num>
  <w:num w:numId="3" w16cid:durableId="1040015418">
    <w:abstractNumId w:val="13"/>
  </w:num>
  <w:num w:numId="4" w16cid:durableId="1406145854">
    <w:abstractNumId w:val="9"/>
  </w:num>
  <w:num w:numId="5" w16cid:durableId="671182959">
    <w:abstractNumId w:val="4"/>
  </w:num>
  <w:num w:numId="6" w16cid:durableId="325131219">
    <w:abstractNumId w:val="5"/>
  </w:num>
  <w:num w:numId="7" w16cid:durableId="1482233310">
    <w:abstractNumId w:val="11"/>
  </w:num>
  <w:num w:numId="8" w16cid:durableId="1806386870">
    <w:abstractNumId w:val="15"/>
  </w:num>
  <w:num w:numId="9" w16cid:durableId="226377037">
    <w:abstractNumId w:val="8"/>
    <w:lvlOverride w:ilvl="0">
      <w:startOverride w:val="1"/>
    </w:lvlOverride>
  </w:num>
  <w:num w:numId="10" w16cid:durableId="2138915936">
    <w:abstractNumId w:val="14"/>
  </w:num>
  <w:num w:numId="11" w16cid:durableId="1160578578">
    <w:abstractNumId w:val="6"/>
  </w:num>
  <w:num w:numId="12" w16cid:durableId="136069282">
    <w:abstractNumId w:val="3"/>
    <w:lvlOverride w:ilvl="0">
      <w:startOverride w:val="3"/>
    </w:lvlOverride>
  </w:num>
  <w:num w:numId="13" w16cid:durableId="926961373">
    <w:abstractNumId w:val="3"/>
    <w:lvlOverride w:ilvl="0">
      <w:startOverride w:val="2"/>
    </w:lvlOverride>
  </w:num>
  <w:num w:numId="14" w16cid:durableId="292711424">
    <w:abstractNumId w:val="10"/>
  </w:num>
  <w:num w:numId="15" w16cid:durableId="1438015336">
    <w:abstractNumId w:val="12"/>
  </w:num>
  <w:num w:numId="16" w16cid:durableId="1842890791">
    <w:abstractNumId w:val="1"/>
  </w:num>
  <w:num w:numId="17" w16cid:durableId="2001080810">
    <w:abstractNumId w:val="2"/>
  </w:num>
  <w:num w:numId="18" w16cid:durableId="857937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0tTQxMDQxMzFR0lEKTi0uzszPAykwqgUAv1zYrywAAAA="/>
  </w:docVars>
  <w:rsids>
    <w:rsidRoot w:val="008068A2"/>
    <w:rsid w:val="000006BB"/>
    <w:rsid w:val="00002C1C"/>
    <w:rsid w:val="000043ED"/>
    <w:rsid w:val="0000479B"/>
    <w:rsid w:val="00007044"/>
    <w:rsid w:val="00023DC6"/>
    <w:rsid w:val="00024456"/>
    <w:rsid w:val="00025F04"/>
    <w:rsid w:val="00047186"/>
    <w:rsid w:val="00057BF8"/>
    <w:rsid w:val="00064D15"/>
    <w:rsid w:val="00066C0E"/>
    <w:rsid w:val="00077C1B"/>
    <w:rsid w:val="0008559D"/>
    <w:rsid w:val="00086727"/>
    <w:rsid w:val="00086A99"/>
    <w:rsid w:val="00097D13"/>
    <w:rsid w:val="000A3C09"/>
    <w:rsid w:val="000A4F07"/>
    <w:rsid w:val="000A6794"/>
    <w:rsid w:val="000A76B1"/>
    <w:rsid w:val="000B39E6"/>
    <w:rsid w:val="000B56F0"/>
    <w:rsid w:val="000C72B2"/>
    <w:rsid w:val="000D6B86"/>
    <w:rsid w:val="000E002F"/>
    <w:rsid w:val="000E2BBB"/>
    <w:rsid w:val="000E7960"/>
    <w:rsid w:val="000F3CF8"/>
    <w:rsid w:val="000F4AEA"/>
    <w:rsid w:val="00103906"/>
    <w:rsid w:val="00105860"/>
    <w:rsid w:val="0011736B"/>
    <w:rsid w:val="001275B9"/>
    <w:rsid w:val="00131EC0"/>
    <w:rsid w:val="0013603F"/>
    <w:rsid w:val="001377F6"/>
    <w:rsid w:val="00137D2F"/>
    <w:rsid w:val="00142C75"/>
    <w:rsid w:val="00151789"/>
    <w:rsid w:val="001619DF"/>
    <w:rsid w:val="00164CDC"/>
    <w:rsid w:val="00167CF1"/>
    <w:rsid w:val="00171021"/>
    <w:rsid w:val="001837BD"/>
    <w:rsid w:val="00183A2C"/>
    <w:rsid w:val="00185701"/>
    <w:rsid w:val="001A6728"/>
    <w:rsid w:val="001B7060"/>
    <w:rsid w:val="001C0105"/>
    <w:rsid w:val="001C1FCD"/>
    <w:rsid w:val="001D2464"/>
    <w:rsid w:val="001D50AE"/>
    <w:rsid w:val="001E1161"/>
    <w:rsid w:val="001E3FEF"/>
    <w:rsid w:val="001F49AD"/>
    <w:rsid w:val="001F688F"/>
    <w:rsid w:val="00201C6E"/>
    <w:rsid w:val="00202683"/>
    <w:rsid w:val="0021134E"/>
    <w:rsid w:val="002137C7"/>
    <w:rsid w:val="00215FCE"/>
    <w:rsid w:val="00227DAB"/>
    <w:rsid w:val="002326A7"/>
    <w:rsid w:val="00241763"/>
    <w:rsid w:val="00251CD9"/>
    <w:rsid w:val="00260544"/>
    <w:rsid w:val="00264287"/>
    <w:rsid w:val="0026589D"/>
    <w:rsid w:val="002664E1"/>
    <w:rsid w:val="00266EAB"/>
    <w:rsid w:val="002674C4"/>
    <w:rsid w:val="002819B5"/>
    <w:rsid w:val="002853F4"/>
    <w:rsid w:val="002A2D2D"/>
    <w:rsid w:val="002C3D8A"/>
    <w:rsid w:val="002C71C6"/>
    <w:rsid w:val="002E30BF"/>
    <w:rsid w:val="002F117D"/>
    <w:rsid w:val="002F6571"/>
    <w:rsid w:val="002F66E4"/>
    <w:rsid w:val="00303D7C"/>
    <w:rsid w:val="00305122"/>
    <w:rsid w:val="00307521"/>
    <w:rsid w:val="003230CF"/>
    <w:rsid w:val="0033212E"/>
    <w:rsid w:val="0033490F"/>
    <w:rsid w:val="003600F3"/>
    <w:rsid w:val="003623EB"/>
    <w:rsid w:val="003724A3"/>
    <w:rsid w:val="003800CD"/>
    <w:rsid w:val="00380A57"/>
    <w:rsid w:val="003817EF"/>
    <w:rsid w:val="00382A45"/>
    <w:rsid w:val="00390906"/>
    <w:rsid w:val="00396923"/>
    <w:rsid w:val="003A1601"/>
    <w:rsid w:val="003A25D9"/>
    <w:rsid w:val="003A5602"/>
    <w:rsid w:val="003A6006"/>
    <w:rsid w:val="003B0278"/>
    <w:rsid w:val="003B1846"/>
    <w:rsid w:val="003B6A53"/>
    <w:rsid w:val="003C4A74"/>
    <w:rsid w:val="003C647A"/>
    <w:rsid w:val="003E1013"/>
    <w:rsid w:val="003E167F"/>
    <w:rsid w:val="003E2269"/>
    <w:rsid w:val="003E2A3C"/>
    <w:rsid w:val="003E2F33"/>
    <w:rsid w:val="003E6BFB"/>
    <w:rsid w:val="003F1864"/>
    <w:rsid w:val="003F3C58"/>
    <w:rsid w:val="003F6207"/>
    <w:rsid w:val="0041081C"/>
    <w:rsid w:val="00417E09"/>
    <w:rsid w:val="004311CA"/>
    <w:rsid w:val="00433243"/>
    <w:rsid w:val="0044358E"/>
    <w:rsid w:val="00460A0A"/>
    <w:rsid w:val="004617D3"/>
    <w:rsid w:val="0047331A"/>
    <w:rsid w:val="0047640B"/>
    <w:rsid w:val="0047644B"/>
    <w:rsid w:val="00476D4B"/>
    <w:rsid w:val="00477BB7"/>
    <w:rsid w:val="00480691"/>
    <w:rsid w:val="004857D5"/>
    <w:rsid w:val="00491748"/>
    <w:rsid w:val="00493D6C"/>
    <w:rsid w:val="004A0B20"/>
    <w:rsid w:val="004A7E77"/>
    <w:rsid w:val="004C0A80"/>
    <w:rsid w:val="004C37E3"/>
    <w:rsid w:val="004D03E1"/>
    <w:rsid w:val="004D29A9"/>
    <w:rsid w:val="004D4822"/>
    <w:rsid w:val="004E0D4F"/>
    <w:rsid w:val="004E4C1E"/>
    <w:rsid w:val="004E5BB7"/>
    <w:rsid w:val="004F1B2B"/>
    <w:rsid w:val="0050017E"/>
    <w:rsid w:val="00503820"/>
    <w:rsid w:val="005054C7"/>
    <w:rsid w:val="0050685A"/>
    <w:rsid w:val="00507F81"/>
    <w:rsid w:val="00513E0A"/>
    <w:rsid w:val="005172E9"/>
    <w:rsid w:val="00517B12"/>
    <w:rsid w:val="00524789"/>
    <w:rsid w:val="00526DFC"/>
    <w:rsid w:val="005277EE"/>
    <w:rsid w:val="005439C9"/>
    <w:rsid w:val="0054765F"/>
    <w:rsid w:val="00552B70"/>
    <w:rsid w:val="0055350B"/>
    <w:rsid w:val="00553CCB"/>
    <w:rsid w:val="005604B4"/>
    <w:rsid w:val="00563DC7"/>
    <w:rsid w:val="00564029"/>
    <w:rsid w:val="00564D7B"/>
    <w:rsid w:val="0056527D"/>
    <w:rsid w:val="0056786B"/>
    <w:rsid w:val="0057138C"/>
    <w:rsid w:val="005768E6"/>
    <w:rsid w:val="005803E5"/>
    <w:rsid w:val="00584EDB"/>
    <w:rsid w:val="0058723E"/>
    <w:rsid w:val="00594821"/>
    <w:rsid w:val="005950B9"/>
    <w:rsid w:val="00595635"/>
    <w:rsid w:val="00595A51"/>
    <w:rsid w:val="00596357"/>
    <w:rsid w:val="005B0164"/>
    <w:rsid w:val="005C131C"/>
    <w:rsid w:val="005C5125"/>
    <w:rsid w:val="005C6A24"/>
    <w:rsid w:val="005D6215"/>
    <w:rsid w:val="005E04CE"/>
    <w:rsid w:val="005E6CC9"/>
    <w:rsid w:val="00600083"/>
    <w:rsid w:val="00604363"/>
    <w:rsid w:val="0061261A"/>
    <w:rsid w:val="0061385B"/>
    <w:rsid w:val="00624212"/>
    <w:rsid w:val="006242A9"/>
    <w:rsid w:val="00624DCF"/>
    <w:rsid w:val="0063342B"/>
    <w:rsid w:val="00644D27"/>
    <w:rsid w:val="006640AE"/>
    <w:rsid w:val="00670041"/>
    <w:rsid w:val="00671FE2"/>
    <w:rsid w:val="00675E88"/>
    <w:rsid w:val="00687CA6"/>
    <w:rsid w:val="006906C3"/>
    <w:rsid w:val="00693F52"/>
    <w:rsid w:val="00695634"/>
    <w:rsid w:val="006A7326"/>
    <w:rsid w:val="006C0490"/>
    <w:rsid w:val="006C0CF0"/>
    <w:rsid w:val="006D239A"/>
    <w:rsid w:val="006D41E1"/>
    <w:rsid w:val="006D7883"/>
    <w:rsid w:val="006E2245"/>
    <w:rsid w:val="006E2469"/>
    <w:rsid w:val="006E264C"/>
    <w:rsid w:val="006E4D45"/>
    <w:rsid w:val="006E55B4"/>
    <w:rsid w:val="006E7853"/>
    <w:rsid w:val="006E7E50"/>
    <w:rsid w:val="006F15BA"/>
    <w:rsid w:val="006F5E5D"/>
    <w:rsid w:val="007036A9"/>
    <w:rsid w:val="00704432"/>
    <w:rsid w:val="00704E4B"/>
    <w:rsid w:val="007051DF"/>
    <w:rsid w:val="0071672B"/>
    <w:rsid w:val="00721DC9"/>
    <w:rsid w:val="0072477D"/>
    <w:rsid w:val="00724DA4"/>
    <w:rsid w:val="007278ED"/>
    <w:rsid w:val="0073332A"/>
    <w:rsid w:val="00742082"/>
    <w:rsid w:val="00750A2D"/>
    <w:rsid w:val="00763912"/>
    <w:rsid w:val="00774E44"/>
    <w:rsid w:val="00780EC3"/>
    <w:rsid w:val="00785258"/>
    <w:rsid w:val="00791F02"/>
    <w:rsid w:val="00792AC9"/>
    <w:rsid w:val="0079324A"/>
    <w:rsid w:val="00794EEE"/>
    <w:rsid w:val="00795CAD"/>
    <w:rsid w:val="007A5919"/>
    <w:rsid w:val="007A635E"/>
    <w:rsid w:val="007C2C37"/>
    <w:rsid w:val="007C3E81"/>
    <w:rsid w:val="007C42AC"/>
    <w:rsid w:val="007C7037"/>
    <w:rsid w:val="007D2B3D"/>
    <w:rsid w:val="007D742F"/>
    <w:rsid w:val="007E0960"/>
    <w:rsid w:val="007E4E4F"/>
    <w:rsid w:val="007F04BF"/>
    <w:rsid w:val="007F177C"/>
    <w:rsid w:val="007F43F0"/>
    <w:rsid w:val="007F59D9"/>
    <w:rsid w:val="007F5F65"/>
    <w:rsid w:val="007F6273"/>
    <w:rsid w:val="00801502"/>
    <w:rsid w:val="008063E1"/>
    <w:rsid w:val="008068A2"/>
    <w:rsid w:val="008105A0"/>
    <w:rsid w:val="0082765F"/>
    <w:rsid w:val="00836CA4"/>
    <w:rsid w:val="0085184F"/>
    <w:rsid w:val="00861625"/>
    <w:rsid w:val="008617B5"/>
    <w:rsid w:val="008668A3"/>
    <w:rsid w:val="00870828"/>
    <w:rsid w:val="0088080B"/>
    <w:rsid w:val="008856D2"/>
    <w:rsid w:val="00887E1E"/>
    <w:rsid w:val="00892A56"/>
    <w:rsid w:val="008950F1"/>
    <w:rsid w:val="008A5B6A"/>
    <w:rsid w:val="008B07D7"/>
    <w:rsid w:val="008B557F"/>
    <w:rsid w:val="008C2344"/>
    <w:rsid w:val="008C27FA"/>
    <w:rsid w:val="008C2B83"/>
    <w:rsid w:val="008C5930"/>
    <w:rsid w:val="008D0810"/>
    <w:rsid w:val="008D1C30"/>
    <w:rsid w:val="008E6CF3"/>
    <w:rsid w:val="008F202C"/>
    <w:rsid w:val="008F4184"/>
    <w:rsid w:val="008F5B43"/>
    <w:rsid w:val="008F5FDB"/>
    <w:rsid w:val="00900BC6"/>
    <w:rsid w:val="00902E68"/>
    <w:rsid w:val="00912BC6"/>
    <w:rsid w:val="00912CE2"/>
    <w:rsid w:val="0092145D"/>
    <w:rsid w:val="009254B7"/>
    <w:rsid w:val="00925B38"/>
    <w:rsid w:val="00930CEE"/>
    <w:rsid w:val="0093393D"/>
    <w:rsid w:val="00941FFF"/>
    <w:rsid w:val="00944CCE"/>
    <w:rsid w:val="00955691"/>
    <w:rsid w:val="00961157"/>
    <w:rsid w:val="00965C5B"/>
    <w:rsid w:val="0096684B"/>
    <w:rsid w:val="00975567"/>
    <w:rsid w:val="00976E46"/>
    <w:rsid w:val="009804E0"/>
    <w:rsid w:val="009844C7"/>
    <w:rsid w:val="00995401"/>
    <w:rsid w:val="009A0AF6"/>
    <w:rsid w:val="009A1852"/>
    <w:rsid w:val="009B4FB4"/>
    <w:rsid w:val="009B5594"/>
    <w:rsid w:val="009B565B"/>
    <w:rsid w:val="009C0C39"/>
    <w:rsid w:val="009D1805"/>
    <w:rsid w:val="009D2063"/>
    <w:rsid w:val="009E1A09"/>
    <w:rsid w:val="009E4F31"/>
    <w:rsid w:val="00A02545"/>
    <w:rsid w:val="00A025E6"/>
    <w:rsid w:val="00A05555"/>
    <w:rsid w:val="00A06D89"/>
    <w:rsid w:val="00A25422"/>
    <w:rsid w:val="00A35790"/>
    <w:rsid w:val="00A40F30"/>
    <w:rsid w:val="00A41F3C"/>
    <w:rsid w:val="00A45A89"/>
    <w:rsid w:val="00A47F12"/>
    <w:rsid w:val="00A503C2"/>
    <w:rsid w:val="00A576F4"/>
    <w:rsid w:val="00A66DE2"/>
    <w:rsid w:val="00A70227"/>
    <w:rsid w:val="00A70750"/>
    <w:rsid w:val="00A808C7"/>
    <w:rsid w:val="00A81D02"/>
    <w:rsid w:val="00A847D3"/>
    <w:rsid w:val="00AA3772"/>
    <w:rsid w:val="00AB106E"/>
    <w:rsid w:val="00AB1A9C"/>
    <w:rsid w:val="00AB2224"/>
    <w:rsid w:val="00AB3EDF"/>
    <w:rsid w:val="00AB6C52"/>
    <w:rsid w:val="00AC003F"/>
    <w:rsid w:val="00AC36D6"/>
    <w:rsid w:val="00AC60FE"/>
    <w:rsid w:val="00AC77AD"/>
    <w:rsid w:val="00AC7C1C"/>
    <w:rsid w:val="00AD3214"/>
    <w:rsid w:val="00AD385C"/>
    <w:rsid w:val="00AE05D3"/>
    <w:rsid w:val="00AE22EC"/>
    <w:rsid w:val="00AE2522"/>
    <w:rsid w:val="00AE355A"/>
    <w:rsid w:val="00B050AB"/>
    <w:rsid w:val="00B06E7D"/>
    <w:rsid w:val="00B1242C"/>
    <w:rsid w:val="00B148DD"/>
    <w:rsid w:val="00B213D9"/>
    <w:rsid w:val="00B2472A"/>
    <w:rsid w:val="00B375D6"/>
    <w:rsid w:val="00B548B8"/>
    <w:rsid w:val="00B567F6"/>
    <w:rsid w:val="00B56DF3"/>
    <w:rsid w:val="00B57A5C"/>
    <w:rsid w:val="00B6185B"/>
    <w:rsid w:val="00B61D56"/>
    <w:rsid w:val="00B638EB"/>
    <w:rsid w:val="00B63DED"/>
    <w:rsid w:val="00B753E7"/>
    <w:rsid w:val="00B86AF3"/>
    <w:rsid w:val="00B92BD4"/>
    <w:rsid w:val="00B9309B"/>
    <w:rsid w:val="00BA1F40"/>
    <w:rsid w:val="00BA4820"/>
    <w:rsid w:val="00BB05FA"/>
    <w:rsid w:val="00BB5B10"/>
    <w:rsid w:val="00BC56D6"/>
    <w:rsid w:val="00BD603C"/>
    <w:rsid w:val="00BE0C20"/>
    <w:rsid w:val="00BE399E"/>
    <w:rsid w:val="00BF1775"/>
    <w:rsid w:val="00BF201D"/>
    <w:rsid w:val="00C0490B"/>
    <w:rsid w:val="00C07115"/>
    <w:rsid w:val="00C07904"/>
    <w:rsid w:val="00C121AF"/>
    <w:rsid w:val="00C14C80"/>
    <w:rsid w:val="00C2726B"/>
    <w:rsid w:val="00C355A5"/>
    <w:rsid w:val="00C37510"/>
    <w:rsid w:val="00C421AA"/>
    <w:rsid w:val="00C43B64"/>
    <w:rsid w:val="00C446A5"/>
    <w:rsid w:val="00C51A6E"/>
    <w:rsid w:val="00C53F37"/>
    <w:rsid w:val="00C5499A"/>
    <w:rsid w:val="00C574B9"/>
    <w:rsid w:val="00C60D7A"/>
    <w:rsid w:val="00C628A5"/>
    <w:rsid w:val="00C62A0F"/>
    <w:rsid w:val="00C66234"/>
    <w:rsid w:val="00C66CE5"/>
    <w:rsid w:val="00C751B7"/>
    <w:rsid w:val="00C7692D"/>
    <w:rsid w:val="00C82862"/>
    <w:rsid w:val="00C84E4D"/>
    <w:rsid w:val="00C90A39"/>
    <w:rsid w:val="00CA0FF6"/>
    <w:rsid w:val="00CA2FD0"/>
    <w:rsid w:val="00CB626D"/>
    <w:rsid w:val="00CD5181"/>
    <w:rsid w:val="00CD7485"/>
    <w:rsid w:val="00CE1F65"/>
    <w:rsid w:val="00CE2360"/>
    <w:rsid w:val="00CE236C"/>
    <w:rsid w:val="00CF0047"/>
    <w:rsid w:val="00D1530A"/>
    <w:rsid w:val="00D200BC"/>
    <w:rsid w:val="00D22895"/>
    <w:rsid w:val="00D3404A"/>
    <w:rsid w:val="00D42858"/>
    <w:rsid w:val="00D4354E"/>
    <w:rsid w:val="00D43F69"/>
    <w:rsid w:val="00D50F79"/>
    <w:rsid w:val="00D71E50"/>
    <w:rsid w:val="00D73957"/>
    <w:rsid w:val="00D76402"/>
    <w:rsid w:val="00D764BD"/>
    <w:rsid w:val="00D8395C"/>
    <w:rsid w:val="00D910AA"/>
    <w:rsid w:val="00DA50F9"/>
    <w:rsid w:val="00DC28E6"/>
    <w:rsid w:val="00DC60BF"/>
    <w:rsid w:val="00DC79E8"/>
    <w:rsid w:val="00DD0461"/>
    <w:rsid w:val="00DD55F0"/>
    <w:rsid w:val="00DD7BB2"/>
    <w:rsid w:val="00DE1B8E"/>
    <w:rsid w:val="00DF00FA"/>
    <w:rsid w:val="00DF57D8"/>
    <w:rsid w:val="00DF657D"/>
    <w:rsid w:val="00DF6F6D"/>
    <w:rsid w:val="00E032C5"/>
    <w:rsid w:val="00E127A5"/>
    <w:rsid w:val="00E12F66"/>
    <w:rsid w:val="00E20130"/>
    <w:rsid w:val="00E2288D"/>
    <w:rsid w:val="00E24C6A"/>
    <w:rsid w:val="00E25811"/>
    <w:rsid w:val="00E26450"/>
    <w:rsid w:val="00E32F85"/>
    <w:rsid w:val="00E36FD8"/>
    <w:rsid w:val="00E37380"/>
    <w:rsid w:val="00E465C4"/>
    <w:rsid w:val="00E5555C"/>
    <w:rsid w:val="00E63AE5"/>
    <w:rsid w:val="00E63F64"/>
    <w:rsid w:val="00E74623"/>
    <w:rsid w:val="00E80E3D"/>
    <w:rsid w:val="00E86D42"/>
    <w:rsid w:val="00E870B8"/>
    <w:rsid w:val="00E93F76"/>
    <w:rsid w:val="00EA1019"/>
    <w:rsid w:val="00EA3B29"/>
    <w:rsid w:val="00EB14B7"/>
    <w:rsid w:val="00EB7421"/>
    <w:rsid w:val="00EC0707"/>
    <w:rsid w:val="00EC36F5"/>
    <w:rsid w:val="00EC5A4D"/>
    <w:rsid w:val="00ED0DEA"/>
    <w:rsid w:val="00ED73C4"/>
    <w:rsid w:val="00F14B04"/>
    <w:rsid w:val="00F1673A"/>
    <w:rsid w:val="00F20B48"/>
    <w:rsid w:val="00F24158"/>
    <w:rsid w:val="00F258BA"/>
    <w:rsid w:val="00F27E9C"/>
    <w:rsid w:val="00F403F5"/>
    <w:rsid w:val="00F41F41"/>
    <w:rsid w:val="00F42954"/>
    <w:rsid w:val="00F46918"/>
    <w:rsid w:val="00F46DDE"/>
    <w:rsid w:val="00F54B75"/>
    <w:rsid w:val="00F655ED"/>
    <w:rsid w:val="00F7033C"/>
    <w:rsid w:val="00F83E0A"/>
    <w:rsid w:val="00F91EB4"/>
    <w:rsid w:val="00F935EA"/>
    <w:rsid w:val="00F96D0D"/>
    <w:rsid w:val="00F976AD"/>
    <w:rsid w:val="00FA6461"/>
    <w:rsid w:val="00FB3034"/>
    <w:rsid w:val="00FB3378"/>
    <w:rsid w:val="00FB51D2"/>
    <w:rsid w:val="00FC77B2"/>
    <w:rsid w:val="00FE038F"/>
    <w:rsid w:val="00FF0E45"/>
    <w:rsid w:val="00FF358C"/>
    <w:rsid w:val="052D156F"/>
    <w:rsid w:val="0C00296E"/>
    <w:rsid w:val="1B3D7915"/>
    <w:rsid w:val="1C3403BC"/>
    <w:rsid w:val="20B45876"/>
    <w:rsid w:val="29AE1F56"/>
    <w:rsid w:val="33390D6D"/>
    <w:rsid w:val="3BD821E9"/>
    <w:rsid w:val="3E1D739B"/>
    <w:rsid w:val="486A5821"/>
    <w:rsid w:val="488B2F31"/>
    <w:rsid w:val="48E84727"/>
    <w:rsid w:val="4B8D50D1"/>
    <w:rsid w:val="4C8845C6"/>
    <w:rsid w:val="5721038C"/>
    <w:rsid w:val="5D880DCB"/>
    <w:rsid w:val="604F063C"/>
    <w:rsid w:val="6557424E"/>
    <w:rsid w:val="6FC41C42"/>
    <w:rsid w:val="718A7F15"/>
    <w:rsid w:val="71C659E3"/>
    <w:rsid w:val="726F7568"/>
    <w:rsid w:val="7BB6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8A5D09"/>
  <w15:docId w15:val="{C7EC5C25-E576-4C4A-9C0C-FB02288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FollowedHyperlink"/>
    <w:basedOn w:val="a0"/>
    <w:uiPriority w:val="99"/>
    <w:semiHidden/>
    <w:unhideWhenUsed/>
    <w:qFormat/>
    <w:rPr>
      <w:color w:val="800080" w:themeColor="followedHyperlink"/>
      <w:u w:val="single"/>
    </w:r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c">
    <w:name w:val="Strong"/>
    <w:basedOn w:val="a0"/>
    <w:uiPriority w:val="22"/>
    <w:qFormat/>
    <w:rPr>
      <w:b/>
      <w:bCs/>
    </w:rPr>
  </w:style>
  <w:style w:type="table" w:styleId="ad">
    <w:name w:val="Table Grid"/>
    <w:basedOn w:val="a1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Горен колонтитул Знак"/>
    <w:basedOn w:val="a0"/>
    <w:link w:val="a7"/>
    <w:uiPriority w:val="99"/>
    <w:qFormat/>
  </w:style>
  <w:style w:type="character" w:customStyle="1" w:styleId="a6">
    <w:name w:val="Долен колонтитул Знак"/>
    <w:basedOn w:val="a0"/>
    <w:link w:val="a5"/>
    <w:uiPriority w:val="99"/>
    <w:qFormat/>
  </w:style>
  <w:style w:type="character" w:customStyle="1" w:styleId="a4">
    <w:name w:val="Изнесен текст Знак"/>
    <w:basedOn w:val="a0"/>
    <w:link w:val="a3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10">
    <w:name w:val="Заглавие 1 Знак"/>
    <w:basedOn w:val="a0"/>
    <w:link w:val="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ae">
    <w:name w:val="List Paragraph"/>
    <w:basedOn w:val="a"/>
    <w:link w:val="af"/>
    <w:uiPriority w:val="34"/>
    <w:qFormat/>
    <w:pPr>
      <w:ind w:left="720"/>
      <w:contextualSpacing/>
    </w:p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rPr>
      <w:rFonts w:ascii="Consolas" w:hAnsi="Consolas"/>
      <w:b/>
    </w:rPr>
  </w:style>
  <w:style w:type="character" w:customStyle="1" w:styleId="tgc">
    <w:name w:val="_tgc"/>
    <w:basedOn w:val="a0"/>
    <w:qFormat/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character" w:customStyle="1" w:styleId="af">
    <w:name w:val="Списък на абзаци Знак"/>
    <w:basedOn w:val="a0"/>
    <w:link w:val="ae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TableContents">
    <w:name w:val="Table Contents"/>
    <w:basedOn w:val="a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a1"/>
    <w:uiPriority w:val="59"/>
    <w:pPr>
      <w:spacing w:after="0" w:line="240" w:lineRule="auto"/>
    </w:pPr>
    <w:rPr>
      <w:rFonts w:ascii="Calibri" w:eastAsia="Calibri" w:hAnsi="Calibri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E22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1461482-DE79-445B-8517-9BF66EAF3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5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SVN Naming Conventions</vt:lpstr>
    </vt:vector>
  </TitlesOfParts>
  <Company>Software University</Company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Nevena Firkova</cp:lastModifiedBy>
  <cp:revision>64</cp:revision>
  <cp:lastPrinted>2015-10-26T22:35:00Z</cp:lastPrinted>
  <dcterms:created xsi:type="dcterms:W3CDTF">2018-08-28T14:24:00Z</dcterms:created>
  <dcterms:modified xsi:type="dcterms:W3CDTF">2025-01-23T11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